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D14D91" w:rsidR="00BA0435" w:rsidRDefault="00BA0435" w14:paraId="5E1DF976" w14:textId="3BAA9B6B">
      <w:pPr>
        <w:rPr>
          <w:rFonts w:ascii="Calibri" w:hAnsi="Calibri" w:cs="Calibri"/>
        </w:rPr>
      </w:pPr>
    </w:p>
    <w:p w:rsidRPr="00D14D91" w:rsidR="00174D2E" w:rsidP="002B644C" w:rsidRDefault="00F217E0" w14:paraId="3EF80BA5" w14:textId="1B193024">
      <w:pPr>
        <w:pStyle w:val="Default"/>
        <w:jc w:val="center"/>
        <w:rPr>
          <w:color w:val="auto"/>
          <w:sz w:val="28"/>
          <w:szCs w:val="28"/>
        </w:rPr>
      </w:pPr>
      <w:r>
        <w:rPr>
          <w:noProof/>
          <w:lang w:val="fr-FR" w:eastAsia="fr-FR"/>
        </w:rPr>
        <w:drawing>
          <wp:anchor distT="0" distB="0" distL="114300" distR="114300" simplePos="0" relativeHeight="251658240" behindDoc="0" locked="0" layoutInCell="1" allowOverlap="1" wp14:anchorId="42B8DA75" wp14:editId="32AB5AD9">
            <wp:simplePos x="0" y="0"/>
            <wp:positionH relativeFrom="column">
              <wp:posOffset>-219075</wp:posOffset>
            </wp:positionH>
            <wp:positionV relativeFrom="paragraph">
              <wp:posOffset>143193</wp:posOffset>
            </wp:positionV>
            <wp:extent cx="1438275" cy="690245"/>
            <wp:effectExtent l="0" t="0" r="9525" b="0"/>
            <wp:wrapNone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690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D14D91" w:rsidR="001862F9" w:rsidP="5A4D88D5" w:rsidRDefault="001862F9" w14:paraId="4CE3825F" w14:textId="77777777">
      <w:pPr>
        <w:pStyle w:val="Default"/>
        <w:pBdr>
          <w:top w:val="double" w:color="auto" w:sz="4" w:space="1"/>
          <w:left w:val="double" w:color="auto" w:sz="4" w:space="4"/>
          <w:bottom w:val="double" w:color="auto" w:sz="4" w:space="1"/>
          <w:right w:val="double" w:color="auto" w:sz="4" w:space="17"/>
        </w:pBdr>
        <w:shd w:val="clear" w:color="auto" w:fill="3366CC"/>
        <w:jc w:val="center"/>
        <w:rPr>
          <w:b/>
          <w:bCs/>
          <w:color w:val="FFFFFF" w:themeColor="background1"/>
          <w:sz w:val="32"/>
          <w:szCs w:val="32"/>
        </w:rPr>
      </w:pPr>
      <w:r w:rsidRPr="5A4D88D5">
        <w:rPr>
          <w:b/>
          <w:bCs/>
          <w:color w:val="FFFFFF"/>
          <w:sz w:val="32"/>
          <w:szCs w:val="32"/>
          <w:shd w:val="clear" w:color="auto" w:fill="3366CC"/>
        </w:rPr>
        <w:t>Document destiné aux parents sur la nature et la période des principales évaluations</w:t>
      </w:r>
    </w:p>
    <w:p w:rsidRPr="00D14D91" w:rsidR="00174D2E" w:rsidP="4E129D3C" w:rsidRDefault="1115AA16" w14:paraId="4F0D50A6" w14:textId="4EE3213E">
      <w:pPr>
        <w:pStyle w:val="Default"/>
        <w:pBdr>
          <w:top w:val="double" w:color="000000" w:sz="4" w:space="1"/>
          <w:left w:val="double" w:color="000000" w:sz="4" w:space="4"/>
          <w:bottom w:val="double" w:color="000000" w:sz="4" w:space="1"/>
          <w:right w:val="double" w:color="000000" w:sz="4" w:space="17"/>
        </w:pBdr>
        <w:shd w:val="clear" w:color="auto" w:fill="3366CC"/>
        <w:jc w:val="center"/>
        <w:rPr>
          <w:b w:val="1"/>
          <w:bCs w:val="1"/>
          <w:color w:val="FFFFFF" w:themeColor="background1"/>
          <w:sz w:val="32"/>
          <w:szCs w:val="32"/>
        </w:rPr>
      </w:pPr>
      <w:r w:rsidRPr="5A4D88D5" w:rsidR="1115AA16">
        <w:rPr>
          <w:b w:val="1"/>
          <w:bCs w:val="1"/>
          <w:color w:val="FFFFFF"/>
          <w:sz w:val="32"/>
          <w:szCs w:val="32"/>
          <w:shd w:val="clear" w:color="auto" w:fill="3366CC"/>
        </w:rPr>
        <w:t xml:space="preserve"> Année s</w:t>
      </w:r>
      <w:r w:rsidRPr="5A4D88D5" w:rsidR="6C2C0994">
        <w:rPr>
          <w:b w:val="1"/>
          <w:bCs w:val="1"/>
          <w:color w:val="FFFFFF"/>
          <w:sz w:val="32"/>
          <w:szCs w:val="32"/>
          <w:shd w:val="clear" w:color="auto" w:fill="3366CC"/>
        </w:rPr>
        <w:t>c</w:t>
      </w:r>
      <w:r w:rsidRPr="5A4D88D5" w:rsidR="752F46B2">
        <w:rPr>
          <w:b w:val="1"/>
          <w:bCs w:val="1"/>
          <w:color w:val="FFFFFF"/>
          <w:sz w:val="32"/>
          <w:szCs w:val="32"/>
          <w:shd w:val="clear" w:color="auto" w:fill="3366CC"/>
        </w:rPr>
        <w:t>olaire 20</w:t>
      </w:r>
      <w:r w:rsidRPr="5A4D88D5" w:rsidR="11FE7A00">
        <w:rPr>
          <w:b w:val="1"/>
          <w:bCs w:val="1"/>
          <w:color w:val="FFFFFF"/>
          <w:sz w:val="32"/>
          <w:szCs w:val="32"/>
          <w:shd w:val="clear" w:color="auto" w:fill="3366CC"/>
        </w:rPr>
        <w:t>2</w:t>
      </w:r>
      <w:r w:rsidRPr="5A4D88D5" w:rsidR="540BA556">
        <w:rPr>
          <w:b w:val="1"/>
          <w:bCs w:val="1"/>
          <w:color w:val="FFFFFF"/>
          <w:sz w:val="32"/>
          <w:szCs w:val="32"/>
          <w:shd w:val="clear" w:color="auto" w:fill="3366CC"/>
        </w:rPr>
        <w:t>5</w:t>
      </w:r>
      <w:r w:rsidRPr="5A4D88D5" w:rsidR="752F46B2">
        <w:rPr>
          <w:b w:val="1"/>
          <w:bCs w:val="1"/>
          <w:color w:val="FFFFFF"/>
          <w:sz w:val="32"/>
          <w:szCs w:val="32"/>
          <w:shd w:val="clear" w:color="auto" w:fill="3366CC"/>
        </w:rPr>
        <w:t>-202</w:t>
      </w:r>
      <w:r w:rsidRPr="5A4D88D5" w:rsidR="6D33B252">
        <w:rPr>
          <w:b w:val="1"/>
          <w:bCs w:val="1"/>
          <w:color w:val="FFFFFF"/>
          <w:sz w:val="32"/>
          <w:szCs w:val="32"/>
          <w:shd w:val="clear" w:color="auto" w:fill="3366CC"/>
        </w:rPr>
        <w:t>6</w:t>
      </w:r>
      <w:r w:rsidRPr="5A4D88D5" w:rsidR="6A7A2456">
        <w:rPr>
          <w:b w:val="1"/>
          <w:bCs w:val="1"/>
          <w:color w:val="FFFFFF"/>
          <w:sz w:val="32"/>
          <w:szCs w:val="32"/>
          <w:shd w:val="clear" w:color="auto" w:fill="3366CC"/>
        </w:rPr>
        <w:t xml:space="preserve">   -   </w:t>
      </w:r>
      <w:r w:rsidRPr="5A4D88D5" w:rsidR="6CB06D93">
        <w:rPr>
          <w:b w:val="1"/>
          <w:bCs w:val="1"/>
          <w:color w:val="FFFFFF"/>
          <w:sz w:val="32"/>
          <w:szCs w:val="32"/>
          <w:shd w:val="clear" w:color="auto" w:fill="3366CC"/>
        </w:rPr>
        <w:t>2</w:t>
      </w:r>
      <w:r w:rsidRPr="5A4D88D5" w:rsidR="6CB06D93">
        <w:rPr>
          <w:b w:val="1"/>
          <w:bCs w:val="1"/>
          <w:color w:val="FFFFFF"/>
          <w:sz w:val="32"/>
          <w:szCs w:val="32"/>
          <w:shd w:val="clear" w:color="auto" w:fill="3366CC"/>
          <w:vertAlign w:val="superscript"/>
        </w:rPr>
        <w:t>e</w:t>
      </w:r>
      <w:r w:rsidRPr="5A4D88D5" w:rsidR="6CB06D93">
        <w:rPr>
          <w:b w:val="1"/>
          <w:bCs w:val="1"/>
          <w:color w:val="FFFFFF"/>
          <w:sz w:val="32"/>
          <w:szCs w:val="32"/>
          <w:shd w:val="clear" w:color="auto" w:fill="3366CC"/>
        </w:rPr>
        <w:t xml:space="preserve"> cycle</w:t>
      </w:r>
      <w:r w:rsidRPr="5A4D88D5" w:rsidR="538BA944">
        <w:rPr>
          <w:b w:val="1"/>
          <w:bCs w:val="1"/>
          <w:color w:val="FFFFFF"/>
          <w:sz w:val="32"/>
          <w:szCs w:val="32"/>
          <w:shd w:val="clear" w:color="auto" w:fill="3366CC"/>
        </w:rPr>
        <w:t xml:space="preserve">- </w:t>
      </w:r>
      <w:r w:rsidRPr="5A4D88D5" w:rsidR="083B6550">
        <w:rPr>
          <w:b w:val="1"/>
          <w:bCs w:val="1"/>
          <w:color w:val="FFFFFF"/>
          <w:sz w:val="32"/>
          <w:szCs w:val="32"/>
          <w:shd w:val="clear" w:color="auto" w:fill="3366CC"/>
        </w:rPr>
        <w:t>3</w:t>
      </w:r>
      <w:r w:rsidRPr="5A4D88D5" w:rsidR="538BA944">
        <w:rPr>
          <w:b w:val="1"/>
          <w:bCs w:val="1"/>
          <w:color w:val="FFFFFF"/>
          <w:sz w:val="32"/>
          <w:szCs w:val="32"/>
          <w:shd w:val="clear" w:color="auto" w:fill="3366CC"/>
          <w:vertAlign w:val="superscript"/>
        </w:rPr>
        <w:t>e</w:t>
      </w:r>
      <w:r w:rsidRPr="5A4D88D5" w:rsidR="538BA944">
        <w:rPr>
          <w:b w:val="1"/>
          <w:bCs w:val="1"/>
          <w:color w:val="FFFFFF"/>
          <w:sz w:val="32"/>
          <w:szCs w:val="32"/>
          <w:shd w:val="clear" w:color="auto" w:fill="3366CC"/>
        </w:rPr>
        <w:t xml:space="preserve"> année</w:t>
      </w:r>
    </w:p>
    <w:p w:rsidRPr="00D14D91" w:rsidR="00A4697F" w:rsidP="00F7695F" w:rsidRDefault="00A4697F" w14:paraId="4CDBDDD9" w14:textId="77777777">
      <w:pPr>
        <w:pStyle w:val="Default"/>
        <w:rPr>
          <w:color w:val="auto"/>
          <w:sz w:val="18"/>
          <w:szCs w:val="18"/>
        </w:rPr>
      </w:pPr>
    </w:p>
    <w:p w:rsidR="1AD0518F" w:rsidP="497A4839" w:rsidRDefault="1AD0518F" w14:paraId="31661238" w14:textId="59AC1E83">
      <w:pPr>
        <w:spacing w:before="0" w:beforeAutospacing="off" w:after="0" w:afterAutospacing="off"/>
        <w:jc w:val="center"/>
      </w:pPr>
      <w:r w:rsidRPr="497A4839" w:rsidR="1AD0518F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fr-CA"/>
        </w:rPr>
        <w:t>Voici des informations concernant la nature et la période des principales évaluations des apprentissages de votre enfant au cours de la présente année scolaire.</w:t>
      </w:r>
    </w:p>
    <w:p w:rsidR="1AD0518F" w:rsidP="497A4839" w:rsidRDefault="1AD0518F" w14:paraId="1D60CB16" w14:textId="56A5C84E">
      <w:pPr>
        <w:spacing w:before="0" w:beforeAutospacing="off" w:after="0" w:afterAutospacing="off"/>
      </w:pPr>
      <w:r w:rsidRPr="497A4839" w:rsidR="1AD0518F">
        <w:rPr>
          <w:rFonts w:ascii="Calibri" w:hAnsi="Calibri" w:eastAsia="Calibri" w:cs="Calibri"/>
          <w:noProof w:val="0"/>
          <w:color w:val="000000" w:themeColor="text1" w:themeTint="FF" w:themeShade="FF"/>
          <w:sz w:val="16"/>
          <w:szCs w:val="16"/>
          <w:lang w:val="fr-CA"/>
        </w:rPr>
        <w:t xml:space="preserve"> </w:t>
      </w:r>
    </w:p>
    <w:tbl>
      <w:tblPr>
        <w:tblStyle w:val="TableauNormal"/>
        <w:bidiVisual w:val="0"/>
        <w:tblW w:w="0" w:type="auto"/>
        <w:tblLayout w:type="fixed"/>
        <w:tblLook w:val="01E0" w:firstRow="1" w:lastRow="1" w:firstColumn="1" w:lastColumn="1" w:noHBand="0" w:noVBand="0"/>
      </w:tblPr>
      <w:tblGrid>
        <w:gridCol w:w="4400"/>
        <w:gridCol w:w="4372"/>
        <w:gridCol w:w="4380"/>
        <w:gridCol w:w="4354"/>
      </w:tblGrid>
      <w:tr w:rsidR="497A4839" w:rsidTr="497A4839" w14:paraId="2930ABDB">
        <w:trPr>
          <w:trHeight w:val="300"/>
        </w:trPr>
        <w:tc>
          <w:tcPr>
            <w:tcW w:w="44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AEEF3"/>
            <w:tcMar>
              <w:left w:w="108" w:type="dxa"/>
              <w:right w:w="108" w:type="dxa"/>
            </w:tcMar>
            <w:vAlign w:val="top"/>
          </w:tcPr>
          <w:p w:rsidR="497A4839" w:rsidP="497A4839" w:rsidRDefault="497A4839" w14:paraId="11683384" w14:textId="3AF8E1C9">
            <w:pPr>
              <w:spacing w:before="0" w:beforeAutospacing="off" w:after="0" w:afterAutospacing="off"/>
            </w:pPr>
            <w:r w:rsidRPr="497A4839" w:rsidR="497A483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Première communication écrite :</w:t>
            </w:r>
          </w:p>
          <w:p w:rsidR="497A4839" w:rsidP="497A4839" w:rsidRDefault="497A4839" w14:paraId="6BC25246" w14:textId="7E830D73">
            <w:pPr>
              <w:pStyle w:val="ListParagraph"/>
              <w:numPr>
                <w:ilvl w:val="0"/>
                <w:numId w:val="18"/>
              </w:numPr>
              <w:spacing w:before="0" w:beforeAutospacing="off" w:after="0" w:afterAutospacing="off"/>
              <w:ind w:left="306" w:right="0" w:hanging="284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Commentaires sur les apprentissages et le comportement de votre enfant.</w:t>
            </w:r>
          </w:p>
          <w:p w:rsidR="497A4839" w:rsidP="497A4839" w:rsidRDefault="497A4839" w14:paraId="5F31953C" w14:textId="7E8332E4">
            <w:pPr>
              <w:pStyle w:val="ListParagraph"/>
              <w:numPr>
                <w:ilvl w:val="0"/>
                <w:numId w:val="18"/>
              </w:numPr>
              <w:spacing w:before="0" w:beforeAutospacing="off" w:after="0" w:afterAutospacing="off"/>
              <w:ind w:left="306" w:right="0" w:hanging="284"/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Communication remise aux parents via MOZAÏK le 15 octobre 2025.</w:t>
            </w: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437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AEEF3"/>
            <w:tcMar>
              <w:left w:w="108" w:type="dxa"/>
              <w:right w:w="108" w:type="dxa"/>
            </w:tcMar>
            <w:vAlign w:val="top"/>
          </w:tcPr>
          <w:p w:rsidR="497A4839" w:rsidP="497A4839" w:rsidRDefault="497A4839" w14:paraId="358A0D45" w14:textId="44CB0F50">
            <w:pPr>
              <w:spacing w:before="0" w:beforeAutospacing="off" w:after="0" w:afterAutospacing="off"/>
            </w:pPr>
            <w:r w:rsidRPr="497A4839" w:rsidR="497A483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Bulletin 1 :</w:t>
            </w:r>
          </w:p>
          <w:p w:rsidR="497A4839" w:rsidP="497A4839" w:rsidRDefault="497A4839" w14:paraId="2D052E43" w14:textId="6682FB34">
            <w:pPr>
              <w:pStyle w:val="ListParagraph"/>
              <w:numPr>
                <w:ilvl w:val="0"/>
                <w:numId w:val="19"/>
              </w:numPr>
              <w:spacing w:before="0" w:beforeAutospacing="off" w:after="0" w:afterAutospacing="off"/>
              <w:ind w:left="325" w:right="0" w:hanging="325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Étape :  28 août 2025 au 13 novembre 2025</w:t>
            </w:r>
          </w:p>
          <w:p w:rsidR="497A4839" w:rsidP="497A4839" w:rsidRDefault="497A4839" w14:paraId="3ACBC15A" w14:textId="11E0783D">
            <w:pPr>
              <w:pStyle w:val="ListParagraph"/>
              <w:numPr>
                <w:ilvl w:val="0"/>
                <w:numId w:val="19"/>
              </w:numPr>
              <w:spacing w:before="0" w:beforeAutospacing="off" w:after="0" w:afterAutospacing="off"/>
              <w:ind w:left="325" w:right="0" w:hanging="325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 xml:space="preserve">Cette étape compte pour </w:t>
            </w:r>
            <w:r w:rsidRPr="497A4839" w:rsidR="497A483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 % du résultat</w:t>
            </w: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 xml:space="preserve"> final de l’année.</w:t>
            </w:r>
          </w:p>
          <w:p w:rsidR="497A4839" w:rsidP="497A4839" w:rsidRDefault="497A4839" w14:paraId="2B3D9C60" w14:textId="4C4C2682">
            <w:pPr>
              <w:pStyle w:val="ListParagraph"/>
              <w:numPr>
                <w:ilvl w:val="0"/>
                <w:numId w:val="19"/>
              </w:numPr>
              <w:spacing w:before="0" w:beforeAutospacing="off" w:after="0" w:afterAutospacing="off"/>
              <w:ind w:left="325" w:right="0" w:hanging="325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Bulletin remis aux parents le 20 novembre via MOZAÏK</w:t>
            </w:r>
          </w:p>
        </w:tc>
        <w:tc>
          <w:tcPr>
            <w:tcW w:w="43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AEEF3"/>
            <w:tcMar>
              <w:left w:w="108" w:type="dxa"/>
              <w:right w:w="108" w:type="dxa"/>
            </w:tcMar>
            <w:vAlign w:val="top"/>
          </w:tcPr>
          <w:p w:rsidR="497A4839" w:rsidP="497A4839" w:rsidRDefault="497A4839" w14:paraId="6F2C02F9" w14:textId="567A4D27">
            <w:pPr>
              <w:spacing w:before="0" w:beforeAutospacing="off" w:after="0" w:afterAutospacing="off"/>
            </w:pPr>
            <w:r w:rsidRPr="497A4839" w:rsidR="497A483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Bulletin 2 :</w:t>
            </w:r>
          </w:p>
          <w:p w:rsidR="497A4839" w:rsidP="497A4839" w:rsidRDefault="497A4839" w14:paraId="6C7CFE5F" w14:textId="4BAB3BA7">
            <w:pPr>
              <w:pStyle w:val="ListParagraph"/>
              <w:numPr>
                <w:ilvl w:val="0"/>
                <w:numId w:val="20"/>
              </w:numPr>
              <w:spacing w:before="0" w:beforeAutospacing="off" w:after="0" w:afterAutospacing="off"/>
              <w:ind w:left="290" w:right="0" w:hanging="290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Étape :   14 novembre 2025 au 27 février 2026</w:t>
            </w:r>
          </w:p>
          <w:p w:rsidR="497A4839" w:rsidP="497A4839" w:rsidRDefault="497A4839" w14:paraId="3B96EF66" w14:textId="083A7B8A">
            <w:pPr>
              <w:pStyle w:val="ListParagraph"/>
              <w:numPr>
                <w:ilvl w:val="0"/>
                <w:numId w:val="20"/>
              </w:numPr>
              <w:spacing w:before="0" w:beforeAutospacing="off" w:after="0" w:afterAutospacing="off"/>
              <w:ind w:left="290" w:right="0" w:hanging="290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 xml:space="preserve">Cette étape compte pour </w:t>
            </w:r>
            <w:r w:rsidRPr="497A4839" w:rsidR="497A483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 % du résultat</w:t>
            </w: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 xml:space="preserve"> final de l’année.</w:t>
            </w:r>
          </w:p>
          <w:p w:rsidR="497A4839" w:rsidP="497A4839" w:rsidRDefault="497A4839" w14:paraId="336CBCCA" w14:textId="54723A35">
            <w:pPr>
              <w:pStyle w:val="ListParagraph"/>
              <w:numPr>
                <w:ilvl w:val="0"/>
                <w:numId w:val="20"/>
              </w:numPr>
              <w:spacing w:before="0" w:beforeAutospacing="off" w:after="0" w:afterAutospacing="off"/>
              <w:ind w:left="290" w:right="0" w:hanging="290"/>
              <w:rPr>
                <w:rFonts w:ascii="Calibri" w:hAnsi="Calibri" w:eastAsia="Calibri" w:cs="Calibri"/>
                <w:color w:val="000000" w:themeColor="text1" w:themeTint="FF" w:themeShade="FF"/>
                <w:sz w:val="16"/>
                <w:szCs w:val="16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Bulletin remis aux parents le 13 mars via MOZAÏK</w:t>
            </w: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6"/>
                <w:szCs w:val="16"/>
              </w:rPr>
              <w:t xml:space="preserve"> </w:t>
            </w:r>
          </w:p>
          <w:p w:rsidR="497A4839" w:rsidP="497A4839" w:rsidRDefault="497A4839" w14:paraId="2E8D30A1" w14:textId="2F4C94B0">
            <w:pPr>
              <w:pStyle w:val="ListParagraph"/>
              <w:numPr>
                <w:ilvl w:val="0"/>
                <w:numId w:val="20"/>
              </w:numPr>
              <w:spacing w:before="0" w:beforeAutospacing="off" w:after="0" w:afterAutospacing="off"/>
              <w:ind w:left="290" w:right="0" w:hanging="290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Possibilité de rencontre avec l’enseignant sur rendez-vous.</w:t>
            </w:r>
          </w:p>
        </w:tc>
        <w:tc>
          <w:tcPr>
            <w:tcW w:w="4354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AEEF3"/>
            <w:tcMar>
              <w:left w:w="108" w:type="dxa"/>
              <w:right w:w="108" w:type="dxa"/>
            </w:tcMar>
            <w:vAlign w:val="top"/>
          </w:tcPr>
          <w:p w:rsidR="497A4839" w:rsidP="497A4839" w:rsidRDefault="497A4839" w14:paraId="7B5FC918" w14:textId="16B5E086">
            <w:pPr>
              <w:spacing w:before="0" w:beforeAutospacing="off" w:after="0" w:afterAutospacing="off"/>
            </w:pPr>
            <w:r w:rsidRPr="497A4839" w:rsidR="497A483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Bulletin 3 :</w:t>
            </w:r>
          </w:p>
          <w:p w:rsidR="497A4839" w:rsidP="497A4839" w:rsidRDefault="497A4839" w14:paraId="021C75CA" w14:textId="0BB6FCCB">
            <w:pPr>
              <w:pStyle w:val="ListParagraph"/>
              <w:numPr>
                <w:ilvl w:val="0"/>
                <w:numId w:val="21"/>
              </w:numPr>
              <w:spacing w:before="0" w:beforeAutospacing="off" w:after="0" w:afterAutospacing="off"/>
              <w:ind w:left="255" w:right="0" w:hanging="255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Étape : 9 mars 2026 au 23 juin 2026</w:t>
            </w:r>
          </w:p>
          <w:p w:rsidR="497A4839" w:rsidP="497A4839" w:rsidRDefault="497A4839" w14:paraId="491C7CE4" w14:textId="11578BDA">
            <w:pPr>
              <w:pStyle w:val="ListParagraph"/>
              <w:numPr>
                <w:ilvl w:val="0"/>
                <w:numId w:val="21"/>
              </w:numPr>
              <w:spacing w:before="0" w:beforeAutospacing="off" w:after="0" w:afterAutospacing="off"/>
              <w:ind w:left="255" w:right="0" w:hanging="255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 xml:space="preserve">Cette étape compte pour </w:t>
            </w:r>
            <w:r w:rsidRPr="497A4839" w:rsidR="497A483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60 % du résultat</w:t>
            </w: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 xml:space="preserve"> final de l’année.</w:t>
            </w:r>
          </w:p>
          <w:p w:rsidR="497A4839" w:rsidP="497A4839" w:rsidRDefault="497A4839" w14:paraId="1DC07C5A" w14:textId="23E27311">
            <w:pPr>
              <w:pStyle w:val="ListParagraph"/>
              <w:numPr>
                <w:ilvl w:val="0"/>
                <w:numId w:val="21"/>
              </w:numPr>
              <w:spacing w:before="0" w:beforeAutospacing="off" w:after="0" w:afterAutospacing="off"/>
              <w:ind w:left="255" w:right="0" w:hanging="255"/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</w:pPr>
            <w:r w:rsidRPr="497A4839" w:rsidR="497A4839">
              <w:rPr>
                <w:rFonts w:ascii="Calibri" w:hAnsi="Calibri" w:eastAsia="Calibri" w:cs="Calibri"/>
                <w:color w:val="000000" w:themeColor="text1" w:themeTint="FF" w:themeShade="FF"/>
                <w:sz w:val="18"/>
                <w:szCs w:val="18"/>
              </w:rPr>
              <w:t>Bulletin remis aux parents le 30 juin 2026 via MOZAÏK</w:t>
            </w:r>
          </w:p>
        </w:tc>
      </w:tr>
    </w:tbl>
    <w:p w:rsidR="497A4839" w:rsidP="497A4839" w:rsidRDefault="497A4839" w14:paraId="35C12ED3" w14:textId="5DC2C993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0"/>
          <w:szCs w:val="20"/>
          <w:lang w:val="fr-CA"/>
        </w:rPr>
      </w:pPr>
    </w:p>
    <w:p w:rsidR="497A4839" w:rsidP="497A4839" w:rsidRDefault="497A4839" w14:paraId="6D54BF11" w14:textId="34851A26">
      <w:pPr>
        <w:pStyle w:val="Default"/>
        <w:jc w:val="center"/>
        <w:rPr>
          <w:color w:val="auto"/>
        </w:rPr>
      </w:pPr>
    </w:p>
    <w:p w:rsidRPr="00D14D91" w:rsidR="007453B9" w:rsidP="00F7695F" w:rsidRDefault="007453B9" w14:paraId="47955E2B" w14:textId="77777777">
      <w:pPr>
        <w:pStyle w:val="Default"/>
        <w:rPr>
          <w:color w:val="auto"/>
          <w:sz w:val="16"/>
          <w:szCs w:val="16"/>
        </w:rPr>
      </w:pPr>
    </w:p>
    <w:tbl>
      <w:tblPr>
        <w:tblW w:w="1727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875"/>
        <w:gridCol w:w="3903"/>
        <w:gridCol w:w="1274"/>
        <w:gridCol w:w="1275"/>
        <w:gridCol w:w="1275"/>
        <w:gridCol w:w="1369"/>
        <w:gridCol w:w="1370"/>
        <w:gridCol w:w="1370"/>
        <w:gridCol w:w="1189"/>
        <w:gridCol w:w="1189"/>
        <w:gridCol w:w="1171"/>
        <w:gridCol w:w="18"/>
      </w:tblGrid>
      <w:tr w:rsidRPr="00D14D91" w:rsidR="00A77953" w:rsidTr="74790CC4" w14:paraId="471EE0AC" w14:textId="77777777">
        <w:trPr>
          <w:gridAfter w:val="1"/>
          <w:wAfter w:w="18" w:type="dxa"/>
        </w:trPr>
        <w:tc>
          <w:tcPr>
            <w:tcW w:w="5778" w:type="dxa"/>
            <w:gridSpan w:val="2"/>
            <w:vMerge w:val="restart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tcMar/>
            <w:vAlign w:val="center"/>
          </w:tcPr>
          <w:p w:rsidRPr="00D14D91" w:rsidR="0086458E" w:rsidP="5A4D88D5" w:rsidRDefault="5A4D88D5" w14:paraId="38F374E3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DISCIPLINE ET PONDÉRATION</w:t>
            </w:r>
          </w:p>
        </w:tc>
        <w:tc>
          <w:tcPr>
            <w:tcW w:w="3824" w:type="dxa"/>
            <w:gridSpan w:val="3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tcMar/>
            <w:vAlign w:val="center"/>
          </w:tcPr>
          <w:p w:rsidRPr="00D14D91" w:rsidR="00F721A4" w:rsidP="00F721A4" w:rsidRDefault="00F721A4" w14:paraId="6ED7EF1F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  <w:p w:rsidRPr="00D14D91" w:rsidR="0086458E" w:rsidP="5A4D88D5" w:rsidRDefault="5A4D88D5" w14:paraId="6CFD5D1D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1</w:t>
            </w:r>
          </w:p>
          <w:p w:rsidRPr="00D14D91" w:rsidR="00F721A4" w:rsidP="00F721A4" w:rsidRDefault="00F721A4" w14:paraId="4EEA0E41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</w:tc>
        <w:tc>
          <w:tcPr>
            <w:tcW w:w="4109" w:type="dxa"/>
            <w:gridSpan w:val="3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tcMar/>
            <w:vAlign w:val="center"/>
          </w:tcPr>
          <w:p w:rsidRPr="00D14D91" w:rsidR="00F721A4" w:rsidP="00F721A4" w:rsidRDefault="00F721A4" w14:paraId="0431C309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  <w:p w:rsidRPr="00D14D91" w:rsidR="0086458E" w:rsidP="5A4D88D5" w:rsidRDefault="5A4D88D5" w14:paraId="0413E792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2</w:t>
            </w:r>
          </w:p>
          <w:p w:rsidRPr="00D14D91" w:rsidR="00F721A4" w:rsidP="00F721A4" w:rsidRDefault="00F721A4" w14:paraId="0AA78177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</w:tc>
        <w:tc>
          <w:tcPr>
            <w:tcW w:w="3549" w:type="dxa"/>
            <w:gridSpan w:val="3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tcMar/>
            <w:vAlign w:val="center"/>
          </w:tcPr>
          <w:p w:rsidRPr="00D14D91" w:rsidR="0086458E" w:rsidP="5A4D88D5" w:rsidRDefault="5A4D88D5" w14:paraId="571E7943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3</w:t>
            </w:r>
          </w:p>
        </w:tc>
      </w:tr>
      <w:tr w:rsidRPr="00D14D91" w:rsidR="00245C02" w:rsidTr="74790CC4" w14:paraId="46A55C18" w14:textId="77777777">
        <w:trPr>
          <w:trHeight w:val="1234"/>
        </w:trPr>
        <w:tc>
          <w:tcPr>
            <w:tcW w:w="5778" w:type="dxa"/>
            <w:gridSpan w:val="2"/>
            <w:vMerge/>
            <w:tcMar/>
          </w:tcPr>
          <w:p w:rsidRPr="00D14D91" w:rsidR="00245C02" w:rsidP="00D832CC" w:rsidRDefault="00245C02" w14:paraId="069DFE74" w14:textId="77777777">
            <w:pPr>
              <w:pStyle w:val="Default"/>
              <w:jc w:val="center"/>
              <w:rPr>
                <w:b/>
                <w:color w:val="FFFFFF"/>
                <w:sz w:val="20"/>
                <w:szCs w:val="20"/>
              </w:rPr>
            </w:pP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3366CC"/>
            <w:tcMar/>
            <w:vAlign w:val="center"/>
          </w:tcPr>
          <w:p w:rsidRPr="00D14D91" w:rsidR="00245C02" w:rsidP="5A4D88D5" w:rsidRDefault="5A4D88D5" w14:paraId="7637650E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en cours d’étape</w:t>
            </w:r>
          </w:p>
        </w:tc>
        <w:tc>
          <w:tcPr>
            <w:tcW w:w="1275" w:type="dxa"/>
            <w:shd w:val="clear" w:color="auto" w:fill="3366CC"/>
            <w:tcMar/>
            <w:vAlign w:val="center"/>
          </w:tcPr>
          <w:p w:rsidRPr="00D14D91" w:rsidR="00245C02" w:rsidP="5A4D88D5" w:rsidRDefault="5A4D88D5" w14:paraId="462CBDC6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de fin d’étape</w:t>
            </w: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3366CC"/>
            <w:tcMar/>
            <w:vAlign w:val="center"/>
          </w:tcPr>
          <w:p w:rsidRPr="00D14D91" w:rsidR="00245C02" w:rsidP="5A4D88D5" w:rsidRDefault="5A4D88D5" w14:paraId="3D794027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Résultat inscrit au bulletin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3366CC"/>
            <w:tcMar/>
            <w:vAlign w:val="center"/>
          </w:tcPr>
          <w:p w:rsidRPr="00D14D91" w:rsidR="00245C02" w:rsidP="5A4D88D5" w:rsidRDefault="5A4D88D5" w14:paraId="6F9EEF3B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en cours d’étape</w:t>
            </w:r>
          </w:p>
        </w:tc>
        <w:tc>
          <w:tcPr>
            <w:tcW w:w="1370" w:type="dxa"/>
            <w:shd w:val="clear" w:color="auto" w:fill="3366CC"/>
            <w:tcMar/>
            <w:vAlign w:val="center"/>
          </w:tcPr>
          <w:p w:rsidRPr="00D14D91" w:rsidR="00245C02" w:rsidP="5A4D88D5" w:rsidRDefault="5A4D88D5" w14:paraId="3F4CAD2F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de fin d’étape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3366CC"/>
            <w:tcMar/>
            <w:vAlign w:val="center"/>
          </w:tcPr>
          <w:p w:rsidRPr="00D14D91" w:rsidR="00245C02" w:rsidP="5A4D88D5" w:rsidRDefault="5A4D88D5" w14:paraId="7B9CBC90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Résultat inscrit au bulletin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3366CC"/>
            <w:tcMar/>
            <w:vAlign w:val="center"/>
          </w:tcPr>
          <w:p w:rsidRPr="00D14D91" w:rsidR="00245C02" w:rsidP="5A4D88D5" w:rsidRDefault="5A4D88D5" w14:paraId="46FACE02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 en cours d’étape</w:t>
            </w:r>
          </w:p>
        </w:tc>
        <w:tc>
          <w:tcPr>
            <w:tcW w:w="1189" w:type="dxa"/>
            <w:shd w:val="clear" w:color="auto" w:fill="3366CC"/>
            <w:tcMar/>
            <w:vAlign w:val="center"/>
          </w:tcPr>
          <w:p w:rsidRPr="00D14D91" w:rsidR="00245C02" w:rsidP="5A4D88D5" w:rsidRDefault="5A4D88D5" w14:paraId="1EBDF992" w14:textId="29CAFBEA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177BA62">
              <w:rPr>
                <w:b/>
                <w:bCs/>
                <w:color w:val="FFFFFF" w:themeColor="background1"/>
                <w:sz w:val="20"/>
                <w:szCs w:val="20"/>
              </w:rPr>
              <w:t xml:space="preserve">Évaluation de fin d’étape </w:t>
            </w:r>
            <w:r w:rsidRPr="0177BA62" w:rsidR="39F31527">
              <w:rPr>
                <w:b/>
                <w:bCs/>
                <w:color w:val="FFFFFF" w:themeColor="background1"/>
                <w:sz w:val="20"/>
                <w:szCs w:val="20"/>
              </w:rPr>
              <w:t>ou</w:t>
            </w:r>
            <w:r w:rsidRPr="0177BA62">
              <w:rPr>
                <w:b/>
                <w:bCs/>
                <w:color w:val="FFFFFF" w:themeColor="background1"/>
                <w:sz w:val="20"/>
                <w:szCs w:val="20"/>
              </w:rPr>
              <w:t xml:space="preserve"> prototype d’épreuve</w:t>
            </w:r>
          </w:p>
        </w:tc>
        <w:tc>
          <w:tcPr>
            <w:tcW w:w="1189" w:type="dxa"/>
            <w:gridSpan w:val="2"/>
            <w:shd w:val="clear" w:color="auto" w:fill="3366CC"/>
            <w:tcMar/>
            <w:vAlign w:val="center"/>
          </w:tcPr>
          <w:p w:rsidRPr="00D14D91" w:rsidR="00245C02" w:rsidP="5A4D88D5" w:rsidRDefault="5A4D88D5" w14:paraId="791C1D84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Résultat inscrit au bulletin</w:t>
            </w:r>
          </w:p>
        </w:tc>
      </w:tr>
      <w:tr w:rsidRPr="00D14D91" w:rsidR="00245C02" w:rsidTr="74790CC4" w14:paraId="2DB5B4FF" w14:textId="77777777">
        <w:trPr>
          <w:trHeight w:val="537"/>
        </w:trPr>
        <w:tc>
          <w:tcPr>
            <w:tcW w:w="1875" w:type="dxa"/>
            <w:vMerge w:val="restart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50CAEA65" w14:textId="77777777">
            <w:pPr>
              <w:pStyle w:val="Default"/>
              <w:rPr>
                <w:color w:val="auto"/>
              </w:rPr>
            </w:pPr>
            <w:r w:rsidRPr="5A4D88D5">
              <w:rPr>
                <w:color w:val="auto"/>
              </w:rPr>
              <w:t>Français, langue d’enseignement</w:t>
            </w: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138F1131" w14:textId="77777777">
            <w:pPr>
              <w:pStyle w:val="Default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Lire (50 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729338E0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5A4D88D5" w:rsidRDefault="00245C02" w14:paraId="14F9CC6F" w14:textId="2D59F596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487D6ADE" w14:paraId="4E2476E5" w14:textId="6DC6721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94FD8B9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67F20E59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5A4D88D5" w:rsidRDefault="5A4D88D5" w14:paraId="4C1D6065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1E07EA65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0B7E727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  <w:vAlign w:val="center"/>
          </w:tcPr>
          <w:p w:rsidRPr="00D14D91" w:rsidR="00245C02" w:rsidP="5A4D88D5" w:rsidRDefault="4C60B2AB" w14:paraId="1A2BA16E" w14:textId="2BD5585D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177BA62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16DCBFC5" w14:textId="77777777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  <w:tr w:rsidRPr="00D14D91" w:rsidR="00245C02" w:rsidTr="74790CC4" w14:paraId="3706ECF6" w14:textId="77777777">
        <w:trPr>
          <w:trHeight w:val="537"/>
        </w:trPr>
        <w:tc>
          <w:tcPr>
            <w:tcW w:w="1875" w:type="dxa"/>
            <w:vMerge/>
            <w:tcMar/>
            <w:vAlign w:val="center"/>
          </w:tcPr>
          <w:p w:rsidRPr="00D14D91" w:rsidR="00245C02" w:rsidP="00F7695F" w:rsidRDefault="00245C02" w14:paraId="2EED589B" w14:textId="77777777">
            <w:pPr>
              <w:pStyle w:val="Default"/>
              <w:rPr>
                <w:color w:val="auto"/>
              </w:rPr>
            </w:pP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094FD8B9" w:rsidRDefault="640DC935" w14:paraId="626CEE19" w14:textId="47BB0647">
            <w:pPr>
              <w:pStyle w:val="Default"/>
              <w:rPr>
                <w:rFonts w:ascii="Wingdings" w:hAnsi="Wingdings" w:eastAsia="Wingdings" w:cs="Wingdings"/>
                <w:color w:val="auto"/>
                <w:sz w:val="22"/>
                <w:szCs w:val="22"/>
              </w:rPr>
            </w:pPr>
            <w:r w:rsidRPr="094FD8B9">
              <w:rPr>
                <w:color w:val="auto"/>
                <w:sz w:val="22"/>
                <w:szCs w:val="22"/>
              </w:rPr>
              <w:t xml:space="preserve">Écrire (30 %) 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6818E876" w:rsidRDefault="00C142D9" w14:paraId="07F73357" w14:textId="4546DFBD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17BF98D1" w:rsidRDefault="00245C02" w14:paraId="3179468E" w14:textId="107B51AA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17BF98D1" w:rsidRDefault="00245C02" w14:paraId="14948709" w14:textId="401D82F6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74790CC4" w:rsidR="1F393A8B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210D28C2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5A4D88D5" w:rsidRDefault="5A4D88D5" w14:paraId="10E14EB4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2E951A05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2914085C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  <w:vAlign w:val="center"/>
          </w:tcPr>
          <w:p w:rsidRPr="00D14D91" w:rsidR="00245C02" w:rsidP="5A4D88D5" w:rsidRDefault="5FA93A37" w14:paraId="00918366" w14:textId="01DAC4EB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177BA62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696A8897" w14:textId="77777777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  <w:tr w:rsidRPr="00D14D91" w:rsidR="00245C02" w:rsidTr="74790CC4" w14:paraId="16149541" w14:textId="77777777">
        <w:trPr>
          <w:trHeight w:val="537"/>
        </w:trPr>
        <w:tc>
          <w:tcPr>
            <w:tcW w:w="1875" w:type="dxa"/>
            <w:vMerge/>
            <w:tcMar/>
            <w:vAlign w:val="center"/>
          </w:tcPr>
          <w:p w:rsidRPr="00D14D91" w:rsidR="00245C02" w:rsidP="00F7695F" w:rsidRDefault="00245C02" w14:paraId="1FBD7216" w14:textId="77777777">
            <w:pPr>
              <w:pStyle w:val="Default"/>
              <w:rPr>
                <w:color w:val="auto"/>
              </w:rPr>
            </w:pP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41CE6BDE" w14:textId="77777777">
            <w:pPr>
              <w:pStyle w:val="Default"/>
              <w:spacing w:before="60" w:after="60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Communiquer oralement (20 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270CEE21" w14:textId="77777777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00F721A4" w:rsidRDefault="00245C02" w14:paraId="36183098" w14:textId="77777777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00245C02" w14:paraId="590D116E" w14:textId="42934763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65629D79" w14:textId="77777777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438BD5AD" w:rsidRDefault="00245C02" w14:paraId="1340161C" w14:textId="020E41A3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00F721A4" w:rsidRDefault="5996402E" w14:paraId="1C9CD9E9" w14:textId="5AC30F2B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  <w:r w:rsidRPr="46CB7CBC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486079CA" w14:textId="77777777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  <w:vAlign w:val="center"/>
          </w:tcPr>
          <w:p w:rsidRPr="00D14D91" w:rsidR="00245C02" w:rsidP="00F721A4" w:rsidRDefault="00245C02" w14:paraId="382D126D" w14:textId="77777777">
            <w:pPr>
              <w:pStyle w:val="Default"/>
              <w:spacing w:before="60" w:after="6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3428A37C" w14:textId="77777777">
            <w:pPr>
              <w:pStyle w:val="Default"/>
              <w:spacing w:before="60" w:after="60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  <w:tr w:rsidRPr="00D14D91" w:rsidR="00245C02" w:rsidTr="74790CC4" w14:paraId="32438977" w14:textId="77777777">
        <w:trPr>
          <w:trHeight w:val="574"/>
        </w:trPr>
        <w:tc>
          <w:tcPr>
            <w:tcW w:w="1875" w:type="dxa"/>
            <w:vMerge w:val="restart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2EAEA3D9" w14:textId="77777777">
            <w:pPr>
              <w:pStyle w:val="Default"/>
              <w:rPr>
                <w:color w:val="auto"/>
              </w:rPr>
            </w:pPr>
            <w:r w:rsidRPr="5A4D88D5">
              <w:rPr>
                <w:color w:val="auto"/>
              </w:rPr>
              <w:t>Mathématique</w:t>
            </w: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7CD08F60" w14:textId="40CA9360">
            <w:pPr>
              <w:pStyle w:val="Default"/>
              <w:spacing w:before="40" w:after="40"/>
              <w:rPr>
                <w:color w:val="auto"/>
                <w:sz w:val="22"/>
                <w:szCs w:val="22"/>
              </w:rPr>
            </w:pPr>
            <w:r w:rsidRPr="094FD8B9">
              <w:rPr>
                <w:color w:val="auto"/>
                <w:sz w:val="22"/>
                <w:szCs w:val="22"/>
              </w:rPr>
              <w:t>Résoudre une situation-problème (3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00C142D9" w14:paraId="68194404" w14:textId="4B023F9C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00F721A4" w:rsidRDefault="00245C02" w14:paraId="2C534E42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00F721A4" w:rsidRDefault="00245C02" w14:paraId="12EDF6AC" w14:textId="5E74100C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4E1CDCE8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5A4D88D5" w:rsidRDefault="5A4D88D5" w14:paraId="44538181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529C07CE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46E450CA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  <w:vAlign w:val="center"/>
          </w:tcPr>
          <w:p w:rsidRPr="00D14D91" w:rsidR="00245C02" w:rsidP="5A4D88D5" w:rsidRDefault="5A4D88D5" w14:paraId="3FFC1EE3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4639CB92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  <w:tr w:rsidRPr="00D14D91" w:rsidR="00245C02" w:rsidTr="74790CC4" w14:paraId="16DFDD26" w14:textId="77777777">
        <w:trPr>
          <w:trHeight w:val="574"/>
        </w:trPr>
        <w:tc>
          <w:tcPr>
            <w:tcW w:w="1875" w:type="dxa"/>
            <w:vMerge/>
            <w:tcMar/>
            <w:vAlign w:val="center"/>
          </w:tcPr>
          <w:p w:rsidRPr="00D14D91" w:rsidR="00245C02" w:rsidP="00F7695F" w:rsidRDefault="00245C02" w14:paraId="63FD6382" w14:textId="77777777">
            <w:pPr>
              <w:pStyle w:val="Default"/>
              <w:rPr>
                <w:color w:val="auto"/>
              </w:rPr>
            </w:pP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094FD8B9" w:rsidRDefault="640DC935" w14:paraId="0ADF64CC" w14:textId="1077A600">
            <w:pPr>
              <w:pStyle w:val="Default"/>
              <w:rPr>
                <w:rFonts w:ascii="Wingdings" w:hAnsi="Wingdings" w:eastAsia="Wingdings" w:cs="Wingdings"/>
                <w:color w:val="auto"/>
                <w:sz w:val="22"/>
                <w:szCs w:val="22"/>
              </w:rPr>
            </w:pPr>
            <w:r w:rsidRPr="094FD8B9">
              <w:rPr>
                <w:color w:val="auto"/>
                <w:sz w:val="22"/>
                <w:szCs w:val="22"/>
              </w:rPr>
              <w:t xml:space="preserve">Utiliser un raisonnement mathématique (70 %)  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72A8F2C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5A4D88D5" w:rsidRDefault="5A4D88D5" w14:paraId="76C35323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E5962D8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0631DF80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5A4D88D5" w:rsidRDefault="5A4D88D5" w14:paraId="4257DB9C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F90CCA9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10832D5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  <w:vAlign w:val="center"/>
          </w:tcPr>
          <w:p w:rsidRPr="00D14D91" w:rsidR="00245C02" w:rsidP="5A4D88D5" w:rsidRDefault="5A4D88D5" w14:paraId="2292DB24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76EDABAC" w14:textId="77777777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  <w:tr w:rsidRPr="00D14D91" w:rsidR="00245C02" w:rsidTr="74790CC4" w14:paraId="49328676" w14:textId="77777777">
        <w:trPr>
          <w:trHeight w:val="537"/>
        </w:trPr>
        <w:tc>
          <w:tcPr>
            <w:tcW w:w="1875" w:type="dxa"/>
            <w:vMerge w:val="restart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2533B16E" w14:textId="77777777">
            <w:pPr>
              <w:pStyle w:val="Default"/>
              <w:rPr>
                <w:color w:val="auto"/>
              </w:rPr>
            </w:pPr>
            <w:r w:rsidRPr="5A4D88D5">
              <w:rPr>
                <w:color w:val="auto"/>
              </w:rPr>
              <w:t>Anglais, langue seconde</w:t>
            </w: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4B2A8C65" w14:textId="77777777">
            <w:pPr>
              <w:pStyle w:val="Default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Communiquer oralement en anglais (5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A58EAD0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00F721A4" w:rsidRDefault="7508C823" w14:paraId="00350B87" w14:textId="396E969B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46CB7CBC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00F721A4" w:rsidRDefault="7508C823" w14:paraId="0E07E4FB" w14:textId="16A068D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46CB7CBC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5FE827BB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5A4D88D5" w:rsidRDefault="5A4D88D5" w14:paraId="68492221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58AF3F4D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561C5BB7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</w:tcPr>
          <w:p w:rsidRPr="005E196E" w:rsidR="00245C02" w:rsidP="005E196E" w:rsidRDefault="00245C02" w14:paraId="18F76728" w14:textId="777777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:rsidRPr="005E196E" w:rsidR="00245C02" w:rsidP="5A4D88D5" w:rsidRDefault="5A4D88D5" w14:paraId="663D1DAE" w14:textId="777777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5A4D88D5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51A8863C" w14:textId="77777777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  <w:tr w:rsidRPr="00D14D91" w:rsidR="00245C02" w:rsidTr="74790CC4" w14:paraId="5A6FB573" w14:textId="77777777">
        <w:trPr>
          <w:trHeight w:val="537"/>
        </w:trPr>
        <w:tc>
          <w:tcPr>
            <w:tcW w:w="1875" w:type="dxa"/>
            <w:vMerge/>
            <w:tcMar/>
          </w:tcPr>
          <w:p w:rsidRPr="00D14D91" w:rsidR="00245C02" w:rsidP="00F7695F" w:rsidRDefault="00245C02" w14:paraId="325D2E77" w14:textId="77777777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BCC5DA7" w14:textId="77777777">
            <w:pPr>
              <w:pStyle w:val="Default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Comprendre des textes lus et entendus (35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2A31A204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5A4D88D5" w:rsidRDefault="5A4D88D5" w14:paraId="4D213ED5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0F7440E2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79E9C6DC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00F721A4" w:rsidRDefault="00245C02" w14:paraId="187EDEEF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00F721A4" w:rsidRDefault="00245C02" w14:paraId="563B37C9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8D8065E" w14:textId="77777777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</w:tcPr>
          <w:p w:rsidRPr="005E196E" w:rsidR="00245C02" w:rsidP="005E196E" w:rsidRDefault="00245C02" w14:paraId="527910A6" w14:textId="777777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:rsidRPr="005E196E" w:rsidR="00245C02" w:rsidP="5A4D88D5" w:rsidRDefault="5A4D88D5" w14:paraId="09809B9B" w14:textId="777777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5A4D88D5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25DE40FB" w14:textId="77777777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  <w:tr w:rsidRPr="00D14D91" w:rsidR="00245C02" w:rsidTr="74790CC4" w14:paraId="3AA2A6DC" w14:textId="77777777">
        <w:trPr>
          <w:trHeight w:val="537"/>
        </w:trPr>
        <w:tc>
          <w:tcPr>
            <w:tcW w:w="1875" w:type="dxa"/>
            <w:vMerge/>
            <w:tcMar/>
          </w:tcPr>
          <w:p w:rsidRPr="00D14D91" w:rsidR="00245C02" w:rsidP="00F7695F" w:rsidRDefault="00245C02" w14:paraId="0A90D592" w14:textId="77777777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3903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715DFEE1" w14:textId="77777777">
            <w:pPr>
              <w:pStyle w:val="Default"/>
              <w:spacing w:before="40" w:after="40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Écrire des textes (15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3E07EA76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275" w:type="dxa"/>
            <w:shd w:val="clear" w:color="auto" w:fill="auto"/>
            <w:tcMar/>
            <w:vAlign w:val="center"/>
          </w:tcPr>
          <w:p w:rsidRPr="00D14D91" w:rsidR="00245C02" w:rsidP="00F721A4" w:rsidRDefault="00245C02" w14:paraId="50BA79EC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00F721A4" w:rsidRDefault="00245C02" w14:paraId="1CE43066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79216E7A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shd w:val="clear" w:color="auto" w:fill="auto"/>
            <w:tcMar/>
            <w:vAlign w:val="center"/>
          </w:tcPr>
          <w:p w:rsidRPr="00D14D91" w:rsidR="00245C02" w:rsidP="5A4D88D5" w:rsidRDefault="5A4D88D5" w14:paraId="12982BB8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72D1ECCF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tcMar/>
            <w:vAlign w:val="center"/>
          </w:tcPr>
          <w:p w:rsidRPr="00D14D91" w:rsidR="00245C02" w:rsidP="5A4D88D5" w:rsidRDefault="5A4D88D5" w14:paraId="7A76BF86" w14:textId="77777777">
            <w:pPr>
              <w:pStyle w:val="Default"/>
              <w:spacing w:before="40" w:after="40"/>
              <w:jc w:val="center"/>
              <w:rPr>
                <w:color w:val="auto"/>
                <w:sz w:val="22"/>
                <w:szCs w:val="22"/>
              </w:rPr>
            </w:pPr>
            <w:r w:rsidRPr="5A4D88D5">
              <w:rPr>
                <w:color w:val="auto"/>
                <w:sz w:val="22"/>
                <w:szCs w:val="22"/>
              </w:rPr>
              <w:t>x</w:t>
            </w:r>
          </w:p>
        </w:tc>
        <w:tc>
          <w:tcPr>
            <w:tcW w:w="1189" w:type="dxa"/>
            <w:shd w:val="clear" w:color="auto" w:fill="auto"/>
            <w:tcMar/>
          </w:tcPr>
          <w:p w:rsidR="00245C02" w:rsidRDefault="00245C02" w14:paraId="389E8179" w14:textId="77777777"/>
          <w:p w:rsidRPr="005E196E" w:rsidR="00245C02" w:rsidP="5A4D88D5" w:rsidRDefault="5A4D88D5" w14:paraId="33D9DA4C" w14:textId="777777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5A4D88D5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tcMar/>
            <w:vAlign w:val="center"/>
          </w:tcPr>
          <w:p w:rsidRPr="00D14D91" w:rsidR="00245C02" w:rsidP="5A4D88D5" w:rsidRDefault="5A4D88D5" w14:paraId="47985932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5A4D88D5">
              <w:rPr>
                <w:b/>
                <w:bCs/>
                <w:color w:val="auto"/>
                <w:sz w:val="22"/>
                <w:szCs w:val="22"/>
              </w:rPr>
              <w:t>X</w:t>
            </w:r>
          </w:p>
        </w:tc>
      </w:tr>
    </w:tbl>
    <w:p w:rsidRPr="00D14D91" w:rsidR="00F721A4" w:rsidP="00F721A4" w:rsidRDefault="00F721A4" w14:paraId="3F7934A0" w14:textId="77777777">
      <w:pPr>
        <w:rPr>
          <w:rFonts w:ascii="Calibri" w:hAnsi="Calibri" w:cs="Calibri"/>
        </w:rPr>
      </w:pPr>
    </w:p>
    <w:p w:rsidRPr="00D14D91" w:rsidR="00F721A4" w:rsidP="00F721A4" w:rsidRDefault="00F721A4" w14:paraId="27E4B3FF" w14:textId="77777777">
      <w:pPr>
        <w:rPr>
          <w:rFonts w:ascii="Calibri" w:hAnsi="Calibri" w:cs="Calibri"/>
        </w:rPr>
      </w:pPr>
    </w:p>
    <w:p w:rsidRPr="00D14D91" w:rsidR="00F721A4" w:rsidP="00F721A4" w:rsidRDefault="00F721A4" w14:paraId="0BD9F743" w14:textId="77777777">
      <w:pPr>
        <w:rPr>
          <w:rFonts w:ascii="Calibri" w:hAnsi="Calibri" w:cs="Calibri"/>
        </w:rPr>
      </w:pPr>
    </w:p>
    <w:tbl>
      <w:tblPr>
        <w:tblW w:w="1727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778"/>
        <w:gridCol w:w="1274"/>
        <w:gridCol w:w="1275"/>
        <w:gridCol w:w="1275"/>
        <w:gridCol w:w="1369"/>
        <w:gridCol w:w="1370"/>
        <w:gridCol w:w="1370"/>
        <w:gridCol w:w="1189"/>
        <w:gridCol w:w="1189"/>
        <w:gridCol w:w="1170"/>
        <w:gridCol w:w="19"/>
      </w:tblGrid>
      <w:tr w:rsidRPr="00D14D91" w:rsidR="00F721A4" w:rsidTr="4D3AFCDF" w14:paraId="08B99E31" w14:textId="77777777">
        <w:trPr>
          <w:gridAfter w:val="1"/>
          <w:wAfter w:w="19" w:type="dxa"/>
        </w:trPr>
        <w:tc>
          <w:tcPr>
            <w:tcW w:w="5778" w:type="dxa"/>
            <w:vMerge w:val="restart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vAlign w:val="center"/>
          </w:tcPr>
          <w:p w:rsidRPr="00D14D91" w:rsidR="00F721A4" w:rsidP="5A4D88D5" w:rsidRDefault="5A4D88D5" w14:paraId="43EF6C9A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DISCIPLINE ET PONDÉRATION</w:t>
            </w:r>
          </w:p>
        </w:tc>
        <w:tc>
          <w:tcPr>
            <w:tcW w:w="3824" w:type="dxa"/>
            <w:gridSpan w:val="3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vAlign w:val="center"/>
          </w:tcPr>
          <w:p w:rsidRPr="00D14D91" w:rsidR="00F721A4" w:rsidP="0097713F" w:rsidRDefault="00F721A4" w14:paraId="532630AD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  <w:p w:rsidRPr="00D14D91" w:rsidR="00F721A4" w:rsidP="5A4D88D5" w:rsidRDefault="5A4D88D5" w14:paraId="7B2649CA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1</w:t>
            </w:r>
          </w:p>
          <w:p w:rsidRPr="00D14D91" w:rsidR="00F721A4" w:rsidP="0097713F" w:rsidRDefault="00F721A4" w14:paraId="06E9CEA3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</w:tc>
        <w:tc>
          <w:tcPr>
            <w:tcW w:w="4109" w:type="dxa"/>
            <w:gridSpan w:val="3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vAlign w:val="center"/>
          </w:tcPr>
          <w:p w:rsidRPr="00D14D91" w:rsidR="00F721A4" w:rsidP="0097713F" w:rsidRDefault="00F721A4" w14:paraId="52A8E741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  <w:p w:rsidRPr="00D14D91" w:rsidR="00F721A4" w:rsidP="5A4D88D5" w:rsidRDefault="5A4D88D5" w14:paraId="34BC909D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2</w:t>
            </w:r>
          </w:p>
          <w:p w:rsidRPr="00D14D91" w:rsidR="00F721A4" w:rsidP="0097713F" w:rsidRDefault="00F721A4" w14:paraId="4104B55F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</w:tc>
        <w:tc>
          <w:tcPr>
            <w:tcW w:w="3548" w:type="dxa"/>
            <w:gridSpan w:val="3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shd w:val="clear" w:color="auto" w:fill="3366CC"/>
            <w:vAlign w:val="center"/>
          </w:tcPr>
          <w:p w:rsidRPr="00D14D91" w:rsidR="00F721A4" w:rsidP="5A4D88D5" w:rsidRDefault="5A4D88D5" w14:paraId="6CAECB49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3</w:t>
            </w:r>
          </w:p>
        </w:tc>
      </w:tr>
      <w:tr w:rsidRPr="00D14D91" w:rsidR="00245C02" w:rsidTr="4D3AFCDF" w14:paraId="0ED8692B" w14:textId="77777777">
        <w:trPr>
          <w:trHeight w:val="740"/>
        </w:trPr>
        <w:tc>
          <w:tcPr>
            <w:tcW w:w="5778" w:type="dxa"/>
            <w:vMerge/>
          </w:tcPr>
          <w:p w:rsidRPr="00D14D91" w:rsidR="00245C02" w:rsidP="0097713F" w:rsidRDefault="00245C02" w14:paraId="53F67C37" w14:textId="77777777">
            <w:pPr>
              <w:pStyle w:val="Default"/>
              <w:jc w:val="center"/>
              <w:rPr>
                <w:b/>
                <w:color w:val="FFFFFF"/>
                <w:sz w:val="20"/>
                <w:szCs w:val="20"/>
              </w:rPr>
            </w:pP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3366CC"/>
            <w:vAlign w:val="center"/>
          </w:tcPr>
          <w:p w:rsidRPr="00D14D91" w:rsidR="00245C02" w:rsidP="5A4D88D5" w:rsidRDefault="5A4D88D5" w14:paraId="32082F96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en cours d’étape</w:t>
            </w:r>
          </w:p>
        </w:tc>
        <w:tc>
          <w:tcPr>
            <w:tcW w:w="1275" w:type="dxa"/>
            <w:shd w:val="clear" w:color="auto" w:fill="3366CC"/>
            <w:vAlign w:val="center"/>
          </w:tcPr>
          <w:p w:rsidRPr="00D14D91" w:rsidR="00245C02" w:rsidP="5A4D88D5" w:rsidRDefault="5A4D88D5" w14:paraId="7F164CA7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de fin d’étape</w:t>
            </w: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3366CC"/>
            <w:vAlign w:val="center"/>
          </w:tcPr>
          <w:p w:rsidRPr="00D14D91" w:rsidR="00245C02" w:rsidP="5A4D88D5" w:rsidRDefault="5A4D88D5" w14:paraId="1587A798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Résultat inscrit au bulletin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3366CC"/>
            <w:vAlign w:val="center"/>
          </w:tcPr>
          <w:p w:rsidRPr="00D14D91" w:rsidR="00245C02" w:rsidP="5A4D88D5" w:rsidRDefault="5A4D88D5" w14:paraId="10352EB0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en cours d’étape</w:t>
            </w:r>
          </w:p>
        </w:tc>
        <w:tc>
          <w:tcPr>
            <w:tcW w:w="1370" w:type="dxa"/>
            <w:shd w:val="clear" w:color="auto" w:fill="3366CC"/>
            <w:vAlign w:val="center"/>
          </w:tcPr>
          <w:p w:rsidRPr="00D14D91" w:rsidR="00245C02" w:rsidP="5A4D88D5" w:rsidRDefault="5A4D88D5" w14:paraId="634CDFD1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de fin d’étape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3366CC"/>
            <w:vAlign w:val="center"/>
          </w:tcPr>
          <w:p w:rsidRPr="00D14D91" w:rsidR="00245C02" w:rsidP="5A4D88D5" w:rsidRDefault="5A4D88D5" w14:paraId="17333284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Résultat inscrit au bulletin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3366CC"/>
            <w:vAlign w:val="center"/>
          </w:tcPr>
          <w:p w:rsidRPr="00D14D91" w:rsidR="00245C02" w:rsidP="5A4D88D5" w:rsidRDefault="5A4D88D5" w14:paraId="2225A069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 en cours d’étape</w:t>
            </w:r>
          </w:p>
        </w:tc>
        <w:tc>
          <w:tcPr>
            <w:tcW w:w="1189" w:type="dxa"/>
            <w:shd w:val="clear" w:color="auto" w:fill="3366CC"/>
            <w:vAlign w:val="center"/>
          </w:tcPr>
          <w:p w:rsidRPr="00D14D91" w:rsidR="00245C02" w:rsidP="5A4D88D5" w:rsidRDefault="5A4D88D5" w14:paraId="1887A74D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Évaluation de fin d’étape</w:t>
            </w:r>
          </w:p>
        </w:tc>
        <w:tc>
          <w:tcPr>
            <w:tcW w:w="1189" w:type="dxa"/>
            <w:gridSpan w:val="2"/>
            <w:shd w:val="clear" w:color="auto" w:fill="3366CC"/>
            <w:vAlign w:val="center"/>
          </w:tcPr>
          <w:p w:rsidRPr="00D14D91" w:rsidR="00245C02" w:rsidP="5A4D88D5" w:rsidRDefault="5A4D88D5" w14:paraId="2729EF92" w14:textId="77777777">
            <w:pPr>
              <w:pStyle w:val="Defaul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5A4D88D5">
              <w:rPr>
                <w:b/>
                <w:bCs/>
                <w:color w:val="FFFFFF" w:themeColor="background1"/>
                <w:sz w:val="20"/>
                <w:szCs w:val="20"/>
              </w:rPr>
              <w:t>Résultat inscrit au bulletin</w:t>
            </w:r>
          </w:p>
        </w:tc>
      </w:tr>
      <w:tr w:rsidRPr="00D14D91" w:rsidR="00245C02" w:rsidTr="4D3AFCDF" w14:paraId="7E45D577" w14:textId="77777777">
        <w:trPr>
          <w:trHeight w:val="540"/>
        </w:trPr>
        <w:tc>
          <w:tcPr>
            <w:tcW w:w="5778" w:type="dxa"/>
            <w:tcBorders>
              <w:left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1F4741C8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Géographie, histoire et éducation à la citoyenneté (10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0BB3611D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Pr="00D14D91" w:rsidR="00245C02" w:rsidP="46CB7CBC" w:rsidRDefault="00245C02" w14:paraId="7BA145A3" w14:textId="152689C5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438BD5AD" w:rsidRDefault="4216D47A" w14:paraId="74F96F94" w14:textId="7412C0E5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094FD8B9">
              <w:rPr>
                <w:b/>
                <w:bCs/>
                <w:color w:val="auto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203A7A3A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shd w:val="clear" w:color="auto" w:fill="auto"/>
            <w:vAlign w:val="center"/>
          </w:tcPr>
          <w:p w:rsidRPr="00D14D91" w:rsidR="00245C02" w:rsidP="5A4D88D5" w:rsidRDefault="00245C02" w14:paraId="7E6FC77A" w14:textId="41B20634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00245C02" w14:paraId="21448D4E" w14:textId="1A69F208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5DEDB816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shd w:val="clear" w:color="auto" w:fill="auto"/>
            <w:vAlign w:val="center"/>
          </w:tcPr>
          <w:p w:rsidRPr="00D14D91" w:rsidR="00245C02" w:rsidP="5A4D88D5" w:rsidRDefault="00245C02" w14:paraId="03BBFA2A" w14:textId="5239105D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:rsidRPr="00D14D91" w:rsidR="00245C02" w:rsidP="5A4D88D5" w:rsidRDefault="5A4D88D5" w14:paraId="5D78CC63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</w:tr>
      <w:tr w:rsidRPr="00D14D91" w:rsidR="00245C02" w:rsidTr="4D3AFCDF" w14:paraId="49B2B887" w14:textId="77777777">
        <w:trPr>
          <w:trHeight w:val="540"/>
        </w:trPr>
        <w:tc>
          <w:tcPr>
            <w:tcW w:w="5778" w:type="dxa"/>
            <w:tcBorders>
              <w:left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581B3ED3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Science et technologie (10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28460397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Pr="00D14D91" w:rsidR="00245C02" w:rsidP="5A4D88D5" w:rsidRDefault="00245C02" w14:paraId="210470A7" w14:textId="21D3596A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00245C02" w14:paraId="4262845E" w14:textId="433B33A1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587CF1D9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shd w:val="clear" w:color="auto" w:fill="auto"/>
            <w:vAlign w:val="center"/>
          </w:tcPr>
          <w:p w:rsidRPr="00D14D91" w:rsidR="00245C02" w:rsidP="00F721A4" w:rsidRDefault="00245C02" w14:paraId="4C56FAA8" w14:textId="78DAC318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094FD8B9" w:rsidRDefault="09AFD2A7" w14:paraId="3FDADD4B" w14:textId="3CC7E8D8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094FD8B9">
              <w:rPr>
                <w:b/>
                <w:bCs/>
                <w:color w:val="auto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4A684D0E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shd w:val="clear" w:color="auto" w:fill="auto"/>
            <w:vAlign w:val="center"/>
          </w:tcPr>
          <w:p w:rsidRPr="00D14D91" w:rsidR="00245C02" w:rsidP="5A4D88D5" w:rsidRDefault="00245C02" w14:paraId="1E60DE84" w14:textId="275712B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:rsidRPr="00D14D91" w:rsidR="00245C02" w:rsidP="5A4D88D5" w:rsidRDefault="5A4D88D5" w14:paraId="05452BEC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</w:tr>
      <w:tr w:rsidRPr="00D14D91" w:rsidR="00245C02" w:rsidTr="4D3AFCDF" w14:paraId="57125C09" w14:textId="77777777">
        <w:trPr>
          <w:trHeight w:val="540"/>
        </w:trPr>
        <w:tc>
          <w:tcPr>
            <w:tcW w:w="5778" w:type="dxa"/>
            <w:tcBorders>
              <w:left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441E4394" w14:paraId="685DEAEF" w14:textId="6CB432C4">
            <w:pPr>
              <w:pStyle w:val="Default"/>
              <w:spacing w:before="40" w:after="40"/>
              <w:rPr>
                <w:color w:val="auto"/>
              </w:rPr>
            </w:pPr>
            <w:r w:rsidRPr="4D3AFCDF">
              <w:rPr>
                <w:color w:val="auto"/>
              </w:rPr>
              <w:t>Culture et citoyenneté québécoise</w:t>
            </w:r>
            <w:r w:rsidRPr="4D3AFCDF" w:rsidR="5A4D88D5">
              <w:rPr>
                <w:color w:val="auto"/>
              </w:rPr>
              <w:t xml:space="preserve"> (10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760AAF22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Pr="00D14D91" w:rsidR="00245C02" w:rsidP="00F721A4" w:rsidRDefault="00245C02" w14:paraId="12EDA32A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438BD5AD" w:rsidRDefault="00245C02" w14:paraId="419946D1" w14:textId="5314B5BA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303EA17C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shd w:val="clear" w:color="auto" w:fill="auto"/>
            <w:vAlign w:val="center"/>
          </w:tcPr>
          <w:p w:rsidRPr="00D14D91" w:rsidR="00245C02" w:rsidP="00F721A4" w:rsidRDefault="00245C02" w14:paraId="6DC5D88D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5A119680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6FC7A150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shd w:val="clear" w:color="auto" w:fill="auto"/>
            <w:vAlign w:val="center"/>
          </w:tcPr>
          <w:p w:rsidRPr="00D14D91" w:rsidR="00245C02" w:rsidP="00F721A4" w:rsidRDefault="00245C02" w14:paraId="58845AB8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:rsidRPr="00D14D91" w:rsidR="00245C02" w:rsidP="5A4D88D5" w:rsidRDefault="5A4D88D5" w14:paraId="68992AF8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</w:tr>
      <w:tr w:rsidRPr="00D14D91" w:rsidR="00245C02" w:rsidTr="4D3AFCDF" w14:paraId="1F9D90AB" w14:textId="77777777">
        <w:trPr>
          <w:trHeight w:val="540"/>
        </w:trPr>
        <w:tc>
          <w:tcPr>
            <w:tcW w:w="5778" w:type="dxa"/>
            <w:tcBorders>
              <w:left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7661AD58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Arts plastiques (10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1C43EE46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Pr="00D14D91" w:rsidR="00245C02" w:rsidP="00F721A4" w:rsidRDefault="00245C02" w14:paraId="7518BD15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00245C02" w14:paraId="511ABDAC" w14:textId="3A86F259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09EB50D2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shd w:val="clear" w:color="auto" w:fill="auto"/>
            <w:vAlign w:val="center"/>
          </w:tcPr>
          <w:p w:rsidRPr="00D14D91" w:rsidR="00245C02" w:rsidP="00F721A4" w:rsidRDefault="00245C02" w14:paraId="238839E5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438BD5AD" w:rsidRDefault="2B024E07" w14:paraId="3C21C31C" w14:textId="116AF609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094FD8B9">
              <w:rPr>
                <w:b/>
                <w:bCs/>
                <w:color w:val="auto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7646D67F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shd w:val="clear" w:color="auto" w:fill="auto"/>
            <w:vAlign w:val="center"/>
          </w:tcPr>
          <w:p w:rsidRPr="00D14D91" w:rsidR="00245C02" w:rsidP="00F721A4" w:rsidRDefault="00245C02" w14:paraId="169FB15D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:rsidRPr="00D14D91" w:rsidR="00245C02" w:rsidP="5A4D88D5" w:rsidRDefault="5A4D88D5" w14:paraId="0763ED91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</w:tr>
      <w:tr w:rsidRPr="00D14D91" w:rsidR="00245C02" w:rsidTr="4D3AFCDF" w14:paraId="7EDDE847" w14:textId="77777777">
        <w:trPr>
          <w:trHeight w:val="540"/>
        </w:trPr>
        <w:tc>
          <w:tcPr>
            <w:tcW w:w="5778" w:type="dxa"/>
            <w:tcBorders>
              <w:left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7AC3C46A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Art dramatique (10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00F721A4" w:rsidRDefault="00245C02" w14:paraId="4352FD9C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Pr="00D14D91" w:rsidR="00245C02" w:rsidP="00F721A4" w:rsidRDefault="00245C02" w14:paraId="61D8211D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00F721A4" w:rsidRDefault="00245C02" w14:paraId="3B7B2E67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00F721A4" w:rsidRDefault="00245C02" w14:paraId="7FAFE939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370" w:type="dxa"/>
            <w:shd w:val="clear" w:color="auto" w:fill="auto"/>
            <w:vAlign w:val="center"/>
          </w:tcPr>
          <w:p w:rsidRPr="00D14D91" w:rsidR="00245C02" w:rsidP="00F721A4" w:rsidRDefault="00245C02" w14:paraId="1A933EAC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00F721A4" w:rsidRDefault="00245C02" w14:paraId="1DD815D7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00F721A4" w:rsidRDefault="00245C02" w14:paraId="05CAAC48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189" w:type="dxa"/>
            <w:shd w:val="clear" w:color="auto" w:fill="auto"/>
            <w:vAlign w:val="center"/>
          </w:tcPr>
          <w:p w:rsidRPr="00D14D91" w:rsidR="00245C02" w:rsidP="00F721A4" w:rsidRDefault="00245C02" w14:paraId="4B3FEB18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:rsidRPr="00D14D91" w:rsidR="00245C02" w:rsidP="00F721A4" w:rsidRDefault="00245C02" w14:paraId="6E2AE69C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</w:tr>
      <w:tr w:rsidRPr="00D14D91" w:rsidR="00245C02" w:rsidTr="4D3AFCDF" w14:paraId="4CEC0AF2" w14:textId="77777777">
        <w:trPr>
          <w:trHeight w:val="540"/>
        </w:trPr>
        <w:tc>
          <w:tcPr>
            <w:tcW w:w="5778" w:type="dxa"/>
            <w:tcBorders>
              <w:left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2224E481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Musique (100%)</w:t>
            </w:r>
          </w:p>
        </w:tc>
        <w:tc>
          <w:tcPr>
            <w:tcW w:w="1274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7C5EF450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Pr="003B2455" w:rsidR="00245C02" w:rsidP="5A4D88D5" w:rsidRDefault="5A4D88D5" w14:paraId="61CF9DE4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74E92557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2F4A81ED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shd w:val="clear" w:color="auto" w:fill="auto"/>
            <w:vAlign w:val="center"/>
          </w:tcPr>
          <w:p w:rsidRPr="00D14D91" w:rsidR="00245C02" w:rsidP="5A4D88D5" w:rsidRDefault="5A4D88D5" w14:paraId="58673CBC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tcBorders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0B91D7C2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750EF0AF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shd w:val="clear" w:color="auto" w:fill="auto"/>
            <w:vAlign w:val="center"/>
          </w:tcPr>
          <w:p w:rsidRPr="00D14D91" w:rsidR="00245C02" w:rsidP="5A4D88D5" w:rsidRDefault="5A4D88D5" w14:paraId="59346727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:rsidRPr="00D14D91" w:rsidR="00245C02" w:rsidP="5A4D88D5" w:rsidRDefault="5A4D88D5" w14:paraId="4A662D7E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</w:tr>
      <w:tr w:rsidRPr="00D14D91" w:rsidR="00245C02" w:rsidTr="4D3AFCDF" w14:paraId="71427760" w14:textId="77777777">
        <w:trPr>
          <w:trHeight w:val="540"/>
        </w:trPr>
        <w:tc>
          <w:tcPr>
            <w:tcW w:w="5778" w:type="dxa"/>
            <w:tcBorders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166CCD65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Éducation physique et à la santé (100%)</w:t>
            </w:r>
          </w:p>
        </w:tc>
        <w:tc>
          <w:tcPr>
            <w:tcW w:w="1274" w:type="dxa"/>
            <w:tcBorders>
              <w:left w:val="double" w:color="auto" w:sz="4" w:space="0"/>
              <w:bottom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6710493F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tcBorders>
              <w:bottom w:val="double" w:color="auto" w:sz="4" w:space="0"/>
            </w:tcBorders>
            <w:shd w:val="clear" w:color="auto" w:fill="auto"/>
            <w:vAlign w:val="center"/>
          </w:tcPr>
          <w:p w:rsidRPr="003B2455" w:rsidR="00245C02" w:rsidP="5A4D88D5" w:rsidRDefault="5A4D88D5" w14:paraId="76D6E082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275" w:type="dxa"/>
            <w:tcBorders>
              <w:bottom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2C6FC746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  <w:tc>
          <w:tcPr>
            <w:tcW w:w="1369" w:type="dxa"/>
            <w:tcBorders>
              <w:left w:val="double" w:color="auto" w:sz="4" w:space="0"/>
              <w:bottom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573C9F92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tcBorders>
              <w:bottom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4BC28765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370" w:type="dxa"/>
            <w:tcBorders>
              <w:bottom w:val="doub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00D101FD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  <w:tc>
          <w:tcPr>
            <w:tcW w:w="1189" w:type="dxa"/>
            <w:tcBorders>
              <w:left w:val="double" w:color="auto" w:sz="4" w:space="0"/>
              <w:bottom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6D4607A5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tcBorders>
              <w:bottom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32A042C0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5A4D88D5">
              <w:rPr>
                <w:color w:val="auto"/>
              </w:rPr>
              <w:t>x</w:t>
            </w:r>
          </w:p>
        </w:tc>
        <w:tc>
          <w:tcPr>
            <w:tcW w:w="1189" w:type="dxa"/>
            <w:gridSpan w:val="2"/>
            <w:tcBorders>
              <w:bottom w:val="double" w:color="auto" w:sz="4" w:space="0"/>
            </w:tcBorders>
            <w:shd w:val="clear" w:color="auto" w:fill="auto"/>
            <w:vAlign w:val="center"/>
          </w:tcPr>
          <w:p w:rsidRPr="00D14D91" w:rsidR="00245C02" w:rsidP="5A4D88D5" w:rsidRDefault="5A4D88D5" w14:paraId="492D7DDE" w14:textId="77777777">
            <w:pPr>
              <w:pStyle w:val="Default"/>
              <w:spacing w:before="40" w:after="40"/>
              <w:jc w:val="center"/>
              <w:rPr>
                <w:b/>
                <w:bCs/>
                <w:color w:val="auto"/>
              </w:rPr>
            </w:pPr>
            <w:r w:rsidRPr="5A4D88D5">
              <w:rPr>
                <w:b/>
                <w:bCs/>
                <w:color w:val="auto"/>
              </w:rPr>
              <w:t>X</w:t>
            </w:r>
          </w:p>
        </w:tc>
      </w:tr>
    </w:tbl>
    <w:p w:rsidRPr="00D14D91" w:rsidR="00174D2E" w:rsidP="00F721A4" w:rsidRDefault="00174D2E" w14:paraId="1DEA93E4" w14:textId="77777777">
      <w:pPr>
        <w:rPr>
          <w:rFonts w:ascii="Calibri" w:hAnsi="Calibri" w:cs="Calibri"/>
        </w:rPr>
      </w:pPr>
    </w:p>
    <w:tbl>
      <w:tblPr>
        <w:tblW w:w="184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778"/>
        <w:gridCol w:w="3827"/>
        <w:gridCol w:w="4109"/>
        <w:gridCol w:w="4751"/>
      </w:tblGrid>
      <w:tr w:rsidR="00B3542B" w:rsidTr="094FD8B9" w14:paraId="4D8A7D5D" w14:textId="77777777">
        <w:trPr>
          <w:trHeight w:val="1063"/>
        </w:trPr>
        <w:tc>
          <w:tcPr>
            <w:tcW w:w="5778" w:type="dxa"/>
            <w:tcBorders>
              <w:top w:val="doub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shd w:val="clear" w:color="auto" w:fill="3366CC"/>
            <w:vAlign w:val="center"/>
            <w:hideMark/>
          </w:tcPr>
          <w:p w:rsidR="00B3542B" w:rsidP="5A4D88D5" w:rsidRDefault="5A4D88D5" w14:paraId="4B38489A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 xml:space="preserve">COMMENTAIRES </w:t>
            </w:r>
          </w:p>
          <w:p w:rsidR="00B3542B" w:rsidP="5A4D88D5" w:rsidRDefault="5A4D88D5" w14:paraId="49460D51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SUR DEUX DES COMPÉTENCES SUIVANTES</w:t>
            </w:r>
          </w:p>
        </w:tc>
        <w:tc>
          <w:tcPr>
            <w:tcW w:w="3828" w:type="dxa"/>
            <w:tcBorders>
              <w:top w:val="doub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shd w:val="clear" w:color="auto" w:fill="3366CC"/>
            <w:vAlign w:val="center"/>
          </w:tcPr>
          <w:p w:rsidR="00B3542B" w:rsidRDefault="00B3542B" w14:paraId="1F79C04F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  <w:p w:rsidR="00B3542B" w:rsidP="5A4D88D5" w:rsidRDefault="5A4D88D5" w14:paraId="1CD34F0C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1</w:t>
            </w:r>
          </w:p>
          <w:p w:rsidR="00B3542B" w:rsidRDefault="00B3542B" w14:paraId="718C499C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</w:tc>
        <w:tc>
          <w:tcPr>
            <w:tcW w:w="4110" w:type="dxa"/>
            <w:vMerge w:val="restart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3366CC"/>
            <w:vAlign w:val="center"/>
          </w:tcPr>
          <w:p w:rsidR="00B3542B" w:rsidRDefault="00B3542B" w14:paraId="2DF0E61A" w14:textId="77777777">
            <w:pPr>
              <w:pStyle w:val="Default"/>
              <w:spacing w:before="40" w:after="40"/>
              <w:jc w:val="center"/>
              <w:rPr>
                <w:b/>
                <w:color w:val="FFFFFF"/>
              </w:rPr>
            </w:pPr>
          </w:p>
        </w:tc>
        <w:tc>
          <w:tcPr>
            <w:tcW w:w="4752" w:type="dxa"/>
            <w:tcBorders>
              <w:top w:val="doub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shd w:val="clear" w:color="auto" w:fill="3366CC"/>
            <w:vAlign w:val="center"/>
          </w:tcPr>
          <w:p w:rsidR="00B3542B" w:rsidP="5A4D88D5" w:rsidRDefault="5A4D88D5" w14:paraId="0DB833D0" w14:textId="77777777">
            <w:pPr>
              <w:pStyle w:val="Default"/>
              <w:jc w:val="center"/>
              <w:rPr>
                <w:b/>
                <w:bCs/>
                <w:color w:val="FFFFFF" w:themeColor="background1"/>
              </w:rPr>
            </w:pPr>
            <w:r w:rsidRPr="5A4D88D5">
              <w:rPr>
                <w:b/>
                <w:bCs/>
                <w:color w:val="FFFFFF" w:themeColor="background1"/>
              </w:rPr>
              <w:t>Étape 3</w:t>
            </w:r>
          </w:p>
          <w:p w:rsidR="00B3542B" w:rsidRDefault="00B3542B" w14:paraId="6EA86729" w14:textId="77777777">
            <w:pPr>
              <w:pStyle w:val="Default"/>
              <w:jc w:val="center"/>
              <w:rPr>
                <w:b/>
                <w:color w:val="FFFFFF"/>
              </w:rPr>
            </w:pPr>
          </w:p>
        </w:tc>
      </w:tr>
      <w:tr w:rsidR="00B3542B" w:rsidTr="094FD8B9" w14:paraId="053738E9" w14:textId="77777777">
        <w:trPr>
          <w:trHeight w:val="540"/>
        </w:trPr>
        <w:tc>
          <w:tcPr>
            <w:tcW w:w="5778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  <w:hideMark/>
          </w:tcPr>
          <w:p w:rsidR="00B3542B" w:rsidP="5A4D88D5" w:rsidRDefault="5A4D88D5" w14:paraId="54F84129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Exercer son jugement critique</w:t>
            </w:r>
          </w:p>
        </w:tc>
        <w:tc>
          <w:tcPr>
            <w:tcW w:w="3828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</w:tcPr>
          <w:p w:rsidR="00B3542B" w:rsidRDefault="00B3542B" w14:paraId="52E89CB5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  <w:tc>
          <w:tcPr>
            <w:tcW w:w="4110" w:type="dxa"/>
            <w:vMerge/>
            <w:vAlign w:val="center"/>
            <w:hideMark/>
          </w:tcPr>
          <w:p w:rsidR="00B3542B" w:rsidRDefault="00B3542B" w14:paraId="40D0AB4A" w14:textId="77777777">
            <w:pPr>
              <w:rPr>
                <w:rFonts w:ascii="Calibri" w:hAnsi="Calibri" w:cs="Calibri"/>
                <w:b/>
                <w:color w:val="FFFFFF"/>
              </w:rPr>
            </w:pPr>
          </w:p>
        </w:tc>
        <w:tc>
          <w:tcPr>
            <w:tcW w:w="4752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  <w:hideMark/>
          </w:tcPr>
          <w:p w:rsidR="00B3542B" w:rsidRDefault="00B3542B" w14:paraId="20480010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</w:tr>
      <w:tr w:rsidR="00B3542B" w:rsidTr="094FD8B9" w14:paraId="7ACF0107" w14:textId="77777777">
        <w:trPr>
          <w:trHeight w:val="540"/>
        </w:trPr>
        <w:tc>
          <w:tcPr>
            <w:tcW w:w="5778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  <w:hideMark/>
          </w:tcPr>
          <w:p w:rsidR="00B3542B" w:rsidP="5A4D88D5" w:rsidRDefault="5A4D88D5" w14:paraId="328F06FB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Organiser son travail</w:t>
            </w:r>
          </w:p>
        </w:tc>
        <w:tc>
          <w:tcPr>
            <w:tcW w:w="3828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  <w:hideMark/>
          </w:tcPr>
          <w:p w:rsidRPr="00B3542B" w:rsidR="00B3542B" w:rsidRDefault="00B3542B" w14:paraId="340B97D6" w14:textId="39BA105A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4110" w:type="dxa"/>
            <w:vMerge/>
            <w:vAlign w:val="center"/>
            <w:hideMark/>
          </w:tcPr>
          <w:p w:rsidR="00B3542B" w:rsidRDefault="00B3542B" w14:paraId="3BCCBF9D" w14:textId="77777777">
            <w:pPr>
              <w:rPr>
                <w:rFonts w:ascii="Calibri" w:hAnsi="Calibri" w:cs="Calibri"/>
                <w:b/>
                <w:color w:val="FFFFFF"/>
              </w:rPr>
            </w:pPr>
          </w:p>
        </w:tc>
        <w:tc>
          <w:tcPr>
            <w:tcW w:w="4752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</w:tcPr>
          <w:p w:rsidR="00B3542B" w:rsidRDefault="00B3542B" w14:paraId="38DFBFD4" w14:textId="6CD19FC4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</w:tr>
      <w:tr w:rsidR="00B3542B" w:rsidTr="094FD8B9" w14:paraId="476571E0" w14:textId="77777777">
        <w:trPr>
          <w:trHeight w:val="540"/>
        </w:trPr>
        <w:tc>
          <w:tcPr>
            <w:tcW w:w="5778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  <w:hideMark/>
          </w:tcPr>
          <w:p w:rsidR="00B3542B" w:rsidP="5A4D88D5" w:rsidRDefault="5A4D88D5" w14:paraId="726761A6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Savoir communiquer</w:t>
            </w:r>
          </w:p>
        </w:tc>
        <w:tc>
          <w:tcPr>
            <w:tcW w:w="3828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</w:tcPr>
          <w:p w:rsidR="00B3542B" w:rsidRDefault="00B3542B" w14:paraId="031A241B" w14:textId="77777777">
            <w:pPr>
              <w:pStyle w:val="Default"/>
              <w:spacing w:before="40" w:after="40"/>
              <w:jc w:val="center"/>
              <w:rPr>
                <w:b/>
                <w:color w:val="auto"/>
              </w:rPr>
            </w:pPr>
          </w:p>
        </w:tc>
        <w:tc>
          <w:tcPr>
            <w:tcW w:w="4110" w:type="dxa"/>
            <w:vMerge/>
            <w:vAlign w:val="center"/>
            <w:hideMark/>
          </w:tcPr>
          <w:p w:rsidR="00B3542B" w:rsidRDefault="00B3542B" w14:paraId="1CE7CA98" w14:textId="77777777">
            <w:pPr>
              <w:rPr>
                <w:rFonts w:ascii="Calibri" w:hAnsi="Calibri" w:cs="Calibri"/>
                <w:b/>
                <w:color w:val="FFFFFF"/>
              </w:rPr>
            </w:pPr>
          </w:p>
        </w:tc>
        <w:tc>
          <w:tcPr>
            <w:tcW w:w="4752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double" w:color="auto" w:sz="4" w:space="0"/>
            </w:tcBorders>
            <w:vAlign w:val="center"/>
            <w:hideMark/>
          </w:tcPr>
          <w:p w:rsidR="00B3542B" w:rsidRDefault="00B3542B" w14:paraId="0353F833" w14:textId="77777777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</w:tr>
      <w:tr w:rsidR="00B3542B" w:rsidTr="094FD8B9" w14:paraId="5CB418D7" w14:textId="77777777">
        <w:trPr>
          <w:trHeight w:val="540"/>
        </w:trPr>
        <w:tc>
          <w:tcPr>
            <w:tcW w:w="5778" w:type="dxa"/>
            <w:tcBorders>
              <w:top w:val="sing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vAlign w:val="center"/>
            <w:hideMark/>
          </w:tcPr>
          <w:p w:rsidR="00B3542B" w:rsidP="5A4D88D5" w:rsidRDefault="5A4D88D5" w14:paraId="19CE84CF" w14:textId="77777777">
            <w:pPr>
              <w:pStyle w:val="Default"/>
              <w:spacing w:before="40" w:after="40"/>
              <w:rPr>
                <w:color w:val="auto"/>
              </w:rPr>
            </w:pPr>
            <w:r w:rsidRPr="5A4D88D5">
              <w:rPr>
                <w:color w:val="auto"/>
              </w:rPr>
              <w:t>Travailler en équipe</w:t>
            </w:r>
          </w:p>
        </w:tc>
        <w:tc>
          <w:tcPr>
            <w:tcW w:w="3828" w:type="dxa"/>
            <w:tcBorders>
              <w:top w:val="sing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vAlign w:val="center"/>
            <w:hideMark/>
          </w:tcPr>
          <w:p w:rsidRPr="00B3542B" w:rsidR="00B3542B" w:rsidRDefault="00B3542B" w14:paraId="22C9A8EE" w14:textId="4FE8A744">
            <w:pPr>
              <w:pStyle w:val="Default"/>
              <w:spacing w:before="40" w:after="40"/>
              <w:jc w:val="center"/>
              <w:rPr>
                <w:color w:val="auto"/>
              </w:rPr>
            </w:pPr>
          </w:p>
        </w:tc>
        <w:tc>
          <w:tcPr>
            <w:tcW w:w="4110" w:type="dxa"/>
            <w:vMerge/>
            <w:vAlign w:val="center"/>
            <w:hideMark/>
          </w:tcPr>
          <w:p w:rsidR="00B3542B" w:rsidRDefault="00B3542B" w14:paraId="2D6280FD" w14:textId="77777777">
            <w:pPr>
              <w:rPr>
                <w:rFonts w:ascii="Calibri" w:hAnsi="Calibri" w:cs="Calibri"/>
                <w:b/>
                <w:color w:val="FFFFFF"/>
              </w:rPr>
            </w:pPr>
          </w:p>
        </w:tc>
        <w:tc>
          <w:tcPr>
            <w:tcW w:w="4752" w:type="dxa"/>
            <w:tcBorders>
              <w:top w:val="sing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vAlign w:val="center"/>
          </w:tcPr>
          <w:p w:rsidR="00B3542B" w:rsidP="5A4D88D5" w:rsidRDefault="7853B06E" w14:paraId="36FB2B2C" w14:textId="08956B5B">
            <w:pPr>
              <w:pStyle w:val="Default"/>
              <w:spacing w:before="40" w:after="40"/>
              <w:jc w:val="center"/>
              <w:rPr>
                <w:color w:val="auto"/>
              </w:rPr>
            </w:pPr>
            <w:r w:rsidRPr="094FD8B9">
              <w:rPr>
                <w:color w:val="auto"/>
              </w:rPr>
              <w:t>X</w:t>
            </w:r>
          </w:p>
        </w:tc>
      </w:tr>
    </w:tbl>
    <w:p w:rsidRPr="00D14D91" w:rsidR="00F721A4" w:rsidP="00F721A4" w:rsidRDefault="00F721A4" w14:paraId="0429D27E" w14:textId="77777777">
      <w:pPr>
        <w:rPr>
          <w:rFonts w:ascii="Calibri" w:hAnsi="Calibri" w:cs="Calibri"/>
        </w:rPr>
      </w:pPr>
    </w:p>
    <w:sectPr w:rsidRPr="00D14D91" w:rsidR="00F721A4" w:rsidSect="00A77953">
      <w:pgSz w:w="20160" w:h="12240" w:orient="landscape" w:code="5"/>
      <w:pgMar w:top="576" w:right="1080" w:bottom="216" w:left="1080" w:header="706" w:footer="706" w:gutter="0"/>
      <w:cols w:space="708"/>
      <w:docGrid w:linePitch="360"/>
      <w:headerReference w:type="default" r:id="R848e0e4778a54502"/>
      <w:footerReference w:type="default" r:id="R85d5406cd54e498c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au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6000"/>
      <w:gridCol w:w="6000"/>
      <w:gridCol w:w="6000"/>
    </w:tblGrid>
    <w:tr w:rsidR="6D2C0CE6" w:rsidTr="6D2C0CE6" w14:paraId="3463A04C">
      <w:trPr>
        <w:trHeight w:val="300"/>
      </w:trPr>
      <w:tc>
        <w:tcPr>
          <w:tcW w:w="6000" w:type="dxa"/>
          <w:tcMar/>
        </w:tcPr>
        <w:p w:rsidR="6D2C0CE6" w:rsidP="6D2C0CE6" w:rsidRDefault="6D2C0CE6" w14:paraId="7FE891DC" w14:textId="45B1341C">
          <w:pPr>
            <w:pStyle w:val="Header"/>
            <w:bidi w:val="0"/>
            <w:ind w:left="-115"/>
            <w:jc w:val="left"/>
          </w:pPr>
        </w:p>
      </w:tc>
      <w:tc>
        <w:tcPr>
          <w:tcW w:w="6000" w:type="dxa"/>
          <w:tcMar/>
        </w:tcPr>
        <w:p w:rsidR="6D2C0CE6" w:rsidP="6D2C0CE6" w:rsidRDefault="6D2C0CE6" w14:paraId="5305FCA1" w14:textId="6B0094FC">
          <w:pPr>
            <w:pStyle w:val="Header"/>
            <w:bidi w:val="0"/>
            <w:jc w:val="center"/>
          </w:pPr>
        </w:p>
      </w:tc>
      <w:tc>
        <w:tcPr>
          <w:tcW w:w="6000" w:type="dxa"/>
          <w:tcMar/>
        </w:tcPr>
        <w:p w:rsidR="6D2C0CE6" w:rsidP="6D2C0CE6" w:rsidRDefault="6D2C0CE6" w14:paraId="6B300B53" w14:textId="450D540F">
          <w:pPr>
            <w:pStyle w:val="Header"/>
            <w:bidi w:val="0"/>
            <w:ind w:right="-115"/>
            <w:jc w:val="right"/>
          </w:pPr>
        </w:p>
      </w:tc>
    </w:tr>
  </w:tbl>
  <w:p w:rsidR="6D2C0CE6" w:rsidP="6D2C0CE6" w:rsidRDefault="6D2C0CE6" w14:paraId="6143DEC2" w14:textId="5B5D2DFE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au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6000"/>
      <w:gridCol w:w="6000"/>
      <w:gridCol w:w="6000"/>
    </w:tblGrid>
    <w:tr w:rsidR="6D2C0CE6" w:rsidTr="6D2C0CE6" w14:paraId="046E2A44">
      <w:trPr>
        <w:trHeight w:val="300"/>
      </w:trPr>
      <w:tc>
        <w:tcPr>
          <w:tcW w:w="6000" w:type="dxa"/>
          <w:tcMar/>
        </w:tcPr>
        <w:p w:rsidR="6D2C0CE6" w:rsidP="6D2C0CE6" w:rsidRDefault="6D2C0CE6" w14:paraId="330DE60E" w14:textId="34E32A5D">
          <w:pPr>
            <w:pStyle w:val="Header"/>
            <w:bidi w:val="0"/>
            <w:ind w:left="-115"/>
            <w:jc w:val="left"/>
          </w:pPr>
        </w:p>
      </w:tc>
      <w:tc>
        <w:tcPr>
          <w:tcW w:w="6000" w:type="dxa"/>
          <w:tcMar/>
        </w:tcPr>
        <w:p w:rsidR="6D2C0CE6" w:rsidP="6D2C0CE6" w:rsidRDefault="6D2C0CE6" w14:paraId="162B8244" w14:textId="32AE3B50">
          <w:pPr>
            <w:pStyle w:val="Header"/>
            <w:bidi w:val="0"/>
            <w:jc w:val="center"/>
          </w:pPr>
        </w:p>
      </w:tc>
      <w:tc>
        <w:tcPr>
          <w:tcW w:w="6000" w:type="dxa"/>
          <w:tcMar/>
        </w:tcPr>
        <w:p w:rsidR="6D2C0CE6" w:rsidP="6D2C0CE6" w:rsidRDefault="6D2C0CE6" w14:paraId="02FE5BCA" w14:textId="04E239A5">
          <w:pPr>
            <w:pStyle w:val="Header"/>
            <w:bidi w:val="0"/>
            <w:ind w:right="-115"/>
            <w:jc w:val="right"/>
          </w:pPr>
        </w:p>
      </w:tc>
    </w:tr>
  </w:tbl>
  <w:p w:rsidR="6D2C0CE6" w:rsidP="6D2C0CE6" w:rsidRDefault="6D2C0CE6" w14:paraId="75CFB58A" w14:textId="347A90EB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9">
    <w:nsid w:val="335f52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Ø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3db78a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Ø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2fb29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Ø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3fb9ad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Ø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39036ECD"/>
    <w:multiLevelType w:val="hybridMultilevel"/>
    <w:tmpl w:val="19B69B7C"/>
    <w:lvl w:ilvl="0" w:tplc="0C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E2CCD7C"/>
    <w:multiLevelType w:val="hybridMultilevel"/>
    <w:tmpl w:val="B9E15EC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533E2937"/>
    <w:multiLevelType w:val="hybridMultilevel"/>
    <w:tmpl w:val="BFACA05A"/>
    <w:lvl w:ilvl="0" w:tplc="0C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3FE63C3"/>
    <w:multiLevelType w:val="hybridMultilevel"/>
    <w:tmpl w:val="EDEE59F0"/>
    <w:lvl w:ilvl="0" w:tplc="0C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8552A86"/>
    <w:multiLevelType w:val="hybridMultilevel"/>
    <w:tmpl w:val="2379F78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6DD12B60"/>
    <w:multiLevelType w:val="hybridMultilevel"/>
    <w:tmpl w:val="95BCE2A6"/>
    <w:lvl w:ilvl="0" w:tplc="0C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21">
    <w:abstractNumId w:val="9"/>
  </w:num>
  <w:num w:numId="20">
    <w:abstractNumId w:val="8"/>
  </w:num>
  <w:num w:numId="19">
    <w:abstractNumId w:val="7"/>
  </w:num>
  <w:num w:numId="18">
    <w:abstractNumId w:val="6"/>
  </w:num>
  <w:num w:numId="1" w16cid:durableId="85616295">
    <w:abstractNumId w:val="1"/>
  </w:num>
  <w:num w:numId="2" w16cid:durableId="1393845601">
    <w:abstractNumId w:val="4"/>
  </w:num>
  <w:num w:numId="3" w16cid:durableId="1699772818">
    <w:abstractNumId w:val="3"/>
  </w:num>
  <w:num w:numId="4" w16cid:durableId="744185900">
    <w:abstractNumId w:val="5"/>
  </w:num>
  <w:num w:numId="5" w16cid:durableId="463546451">
    <w:abstractNumId w:val="2"/>
  </w:num>
  <w:num w:numId="6" w16cid:durableId="1904220901">
    <w:abstractNumId w:val="0"/>
  </w:num>
  <w:num w:numId="7" w16cid:durableId="571624155">
    <w:abstractNumId w:val="3"/>
  </w:num>
  <w:num w:numId="8" w16cid:durableId="1801535570">
    <w:abstractNumId w:val="5"/>
  </w:num>
  <w:num w:numId="9" w16cid:durableId="1774014001">
    <w:abstractNumId w:val="2"/>
  </w:num>
  <w:num w:numId="10" w16cid:durableId="1818063646">
    <w:abstractNumId w:val="0"/>
  </w:num>
  <w:num w:numId="11" w16cid:durableId="1258053623">
    <w:abstractNumId w:val="5"/>
  </w:num>
  <w:num w:numId="12" w16cid:durableId="56055762">
    <w:abstractNumId w:val="2"/>
  </w:num>
  <w:num w:numId="13" w16cid:durableId="1633247602">
    <w:abstractNumId w:val="0"/>
  </w:num>
  <w:num w:numId="14" w16cid:durableId="337082817">
    <w:abstractNumId w:val="3"/>
  </w:num>
  <w:num w:numId="15" w16cid:durableId="141040882">
    <w:abstractNumId w:val="5"/>
  </w:num>
  <w:num w:numId="16" w16cid:durableId="2077508664">
    <w:abstractNumId w:val="2"/>
  </w:num>
  <w:num w:numId="17" w16cid:durableId="1232690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G0NDU3MDCxsDBU0lEKTi0uzszPAykwrAUAB9DkLSwAAAA="/>
  </w:docVars>
  <w:rsids>
    <w:rsidRoot w:val="00BA0435"/>
    <w:rsid w:val="000005D2"/>
    <w:rsid w:val="00037E8E"/>
    <w:rsid w:val="000571BA"/>
    <w:rsid w:val="000873CC"/>
    <w:rsid w:val="001033D3"/>
    <w:rsid w:val="00103817"/>
    <w:rsid w:val="001062E4"/>
    <w:rsid w:val="001468AB"/>
    <w:rsid w:val="00174D2E"/>
    <w:rsid w:val="001819B4"/>
    <w:rsid w:val="00184340"/>
    <w:rsid w:val="001862F9"/>
    <w:rsid w:val="00186692"/>
    <w:rsid w:val="001942E7"/>
    <w:rsid w:val="001C324B"/>
    <w:rsid w:val="001D1F61"/>
    <w:rsid w:val="0020687B"/>
    <w:rsid w:val="00217475"/>
    <w:rsid w:val="00245C02"/>
    <w:rsid w:val="00260751"/>
    <w:rsid w:val="00273C3E"/>
    <w:rsid w:val="002B3EF5"/>
    <w:rsid w:val="002B644C"/>
    <w:rsid w:val="002D2B50"/>
    <w:rsid w:val="003159C7"/>
    <w:rsid w:val="00330F4F"/>
    <w:rsid w:val="0037728A"/>
    <w:rsid w:val="003967CC"/>
    <w:rsid w:val="003B2455"/>
    <w:rsid w:val="003B59FA"/>
    <w:rsid w:val="003C1639"/>
    <w:rsid w:val="003D186A"/>
    <w:rsid w:val="003E2754"/>
    <w:rsid w:val="004030C7"/>
    <w:rsid w:val="004251E2"/>
    <w:rsid w:val="00442DA7"/>
    <w:rsid w:val="00465F70"/>
    <w:rsid w:val="00480B90"/>
    <w:rsid w:val="0048359D"/>
    <w:rsid w:val="004939CE"/>
    <w:rsid w:val="004E012F"/>
    <w:rsid w:val="004F20DE"/>
    <w:rsid w:val="0054336A"/>
    <w:rsid w:val="005D205C"/>
    <w:rsid w:val="005E196E"/>
    <w:rsid w:val="00625805"/>
    <w:rsid w:val="006510EB"/>
    <w:rsid w:val="006944DF"/>
    <w:rsid w:val="006A0F8F"/>
    <w:rsid w:val="006C4183"/>
    <w:rsid w:val="006E7A59"/>
    <w:rsid w:val="006F0A1B"/>
    <w:rsid w:val="0071269F"/>
    <w:rsid w:val="00714422"/>
    <w:rsid w:val="007453B9"/>
    <w:rsid w:val="0078170F"/>
    <w:rsid w:val="00786D2B"/>
    <w:rsid w:val="00796906"/>
    <w:rsid w:val="00833AAB"/>
    <w:rsid w:val="0086458E"/>
    <w:rsid w:val="008734BE"/>
    <w:rsid w:val="00896CA8"/>
    <w:rsid w:val="008E0069"/>
    <w:rsid w:val="00931F41"/>
    <w:rsid w:val="0097713F"/>
    <w:rsid w:val="00980055"/>
    <w:rsid w:val="009827AF"/>
    <w:rsid w:val="00985B76"/>
    <w:rsid w:val="009C294A"/>
    <w:rsid w:val="00A4697F"/>
    <w:rsid w:val="00A64D6C"/>
    <w:rsid w:val="00A65D7C"/>
    <w:rsid w:val="00A77953"/>
    <w:rsid w:val="00AB18CF"/>
    <w:rsid w:val="00AE4B40"/>
    <w:rsid w:val="00B3542B"/>
    <w:rsid w:val="00B60805"/>
    <w:rsid w:val="00B9018E"/>
    <w:rsid w:val="00B9698D"/>
    <w:rsid w:val="00BA0435"/>
    <w:rsid w:val="00C142D9"/>
    <w:rsid w:val="00C15332"/>
    <w:rsid w:val="00C61C9D"/>
    <w:rsid w:val="00CB0F44"/>
    <w:rsid w:val="00D00234"/>
    <w:rsid w:val="00D11E6A"/>
    <w:rsid w:val="00D14D91"/>
    <w:rsid w:val="00D32AA4"/>
    <w:rsid w:val="00D536E1"/>
    <w:rsid w:val="00D65D99"/>
    <w:rsid w:val="00D832CC"/>
    <w:rsid w:val="00DA76AC"/>
    <w:rsid w:val="00E0545B"/>
    <w:rsid w:val="00E078F3"/>
    <w:rsid w:val="00E23CAC"/>
    <w:rsid w:val="00E338A5"/>
    <w:rsid w:val="00E56183"/>
    <w:rsid w:val="00E75DE0"/>
    <w:rsid w:val="00E80174"/>
    <w:rsid w:val="00EC44FE"/>
    <w:rsid w:val="00EC53F3"/>
    <w:rsid w:val="00F13880"/>
    <w:rsid w:val="00F217E0"/>
    <w:rsid w:val="00F37D7C"/>
    <w:rsid w:val="00F721A4"/>
    <w:rsid w:val="00F7695F"/>
    <w:rsid w:val="00F776D8"/>
    <w:rsid w:val="00F82F06"/>
    <w:rsid w:val="00FA2FA0"/>
    <w:rsid w:val="00FA42BD"/>
    <w:rsid w:val="010EEEB3"/>
    <w:rsid w:val="0177BA62"/>
    <w:rsid w:val="01B237E0"/>
    <w:rsid w:val="045ABCF5"/>
    <w:rsid w:val="078AA143"/>
    <w:rsid w:val="07E8787A"/>
    <w:rsid w:val="083B6550"/>
    <w:rsid w:val="094FD8B9"/>
    <w:rsid w:val="09AFD2A7"/>
    <w:rsid w:val="0A0DB485"/>
    <w:rsid w:val="0C0714C3"/>
    <w:rsid w:val="0C5E1266"/>
    <w:rsid w:val="0C8E1A87"/>
    <w:rsid w:val="0CD625A1"/>
    <w:rsid w:val="0EA16C94"/>
    <w:rsid w:val="1074A253"/>
    <w:rsid w:val="10AA8ED2"/>
    <w:rsid w:val="1115AA16"/>
    <w:rsid w:val="11FE7A00"/>
    <w:rsid w:val="11FF9E0D"/>
    <w:rsid w:val="12A110A6"/>
    <w:rsid w:val="12D9DC89"/>
    <w:rsid w:val="14ACEC4A"/>
    <w:rsid w:val="16F8B79F"/>
    <w:rsid w:val="16F9F643"/>
    <w:rsid w:val="17BF98D1"/>
    <w:rsid w:val="1876428B"/>
    <w:rsid w:val="18872ECE"/>
    <w:rsid w:val="18BCD7A3"/>
    <w:rsid w:val="1AD0518F"/>
    <w:rsid w:val="1B0E4CF6"/>
    <w:rsid w:val="1B2561BA"/>
    <w:rsid w:val="1C6CA89A"/>
    <w:rsid w:val="1E97E780"/>
    <w:rsid w:val="1F393A8B"/>
    <w:rsid w:val="1F710310"/>
    <w:rsid w:val="1FF41769"/>
    <w:rsid w:val="210C55D3"/>
    <w:rsid w:val="2180E9BC"/>
    <w:rsid w:val="22892681"/>
    <w:rsid w:val="232E5D1A"/>
    <w:rsid w:val="2360F4DC"/>
    <w:rsid w:val="23A62C75"/>
    <w:rsid w:val="23CCBE17"/>
    <w:rsid w:val="24C4428F"/>
    <w:rsid w:val="252ED9CB"/>
    <w:rsid w:val="256A9530"/>
    <w:rsid w:val="269A57FF"/>
    <w:rsid w:val="289767CA"/>
    <w:rsid w:val="2A06320F"/>
    <w:rsid w:val="2A7C6352"/>
    <w:rsid w:val="2B024E07"/>
    <w:rsid w:val="2E8F3367"/>
    <w:rsid w:val="32C5442D"/>
    <w:rsid w:val="33EDBAC7"/>
    <w:rsid w:val="3468FB32"/>
    <w:rsid w:val="34C703DA"/>
    <w:rsid w:val="355AA5C9"/>
    <w:rsid w:val="35C195FF"/>
    <w:rsid w:val="365F36DC"/>
    <w:rsid w:val="37DACC46"/>
    <w:rsid w:val="38823269"/>
    <w:rsid w:val="39F31527"/>
    <w:rsid w:val="3B118413"/>
    <w:rsid w:val="3C2F48C8"/>
    <w:rsid w:val="3DCD9C6D"/>
    <w:rsid w:val="3F629E40"/>
    <w:rsid w:val="3FA904A7"/>
    <w:rsid w:val="412049E8"/>
    <w:rsid w:val="4216D47A"/>
    <w:rsid w:val="42C7EB3E"/>
    <w:rsid w:val="438BD5AD"/>
    <w:rsid w:val="441E4394"/>
    <w:rsid w:val="46CB7CBC"/>
    <w:rsid w:val="46E39EB1"/>
    <w:rsid w:val="487D6ADE"/>
    <w:rsid w:val="497A4839"/>
    <w:rsid w:val="49E08C23"/>
    <w:rsid w:val="4AA526B8"/>
    <w:rsid w:val="4B4B4BC2"/>
    <w:rsid w:val="4BB7D29D"/>
    <w:rsid w:val="4C60B2AB"/>
    <w:rsid w:val="4CF854BF"/>
    <w:rsid w:val="4D3AFCDF"/>
    <w:rsid w:val="4DA291B8"/>
    <w:rsid w:val="4DCBD2C0"/>
    <w:rsid w:val="4E129D3C"/>
    <w:rsid w:val="4E3A11E0"/>
    <w:rsid w:val="4F30FAA8"/>
    <w:rsid w:val="505936A5"/>
    <w:rsid w:val="50C74C09"/>
    <w:rsid w:val="538BA944"/>
    <w:rsid w:val="540BA556"/>
    <w:rsid w:val="56390443"/>
    <w:rsid w:val="58D711C7"/>
    <w:rsid w:val="5996402E"/>
    <w:rsid w:val="5A4D88D5"/>
    <w:rsid w:val="5A847EAD"/>
    <w:rsid w:val="5A8E24C2"/>
    <w:rsid w:val="5B7A0967"/>
    <w:rsid w:val="5E3A5A9F"/>
    <w:rsid w:val="5F828842"/>
    <w:rsid w:val="5FA93A37"/>
    <w:rsid w:val="6020D821"/>
    <w:rsid w:val="60BF4308"/>
    <w:rsid w:val="618C86FC"/>
    <w:rsid w:val="61DFA957"/>
    <w:rsid w:val="640DC935"/>
    <w:rsid w:val="64E41AA4"/>
    <w:rsid w:val="657A4DD7"/>
    <w:rsid w:val="6818E876"/>
    <w:rsid w:val="69FA9BCD"/>
    <w:rsid w:val="6A7A2456"/>
    <w:rsid w:val="6AFD59B6"/>
    <w:rsid w:val="6C2C0994"/>
    <w:rsid w:val="6C6C32F2"/>
    <w:rsid w:val="6C840B8C"/>
    <w:rsid w:val="6CB06D93"/>
    <w:rsid w:val="6D2C0CE6"/>
    <w:rsid w:val="6D33B252"/>
    <w:rsid w:val="6DFAD2EF"/>
    <w:rsid w:val="6FFA43EA"/>
    <w:rsid w:val="70A25853"/>
    <w:rsid w:val="724B3350"/>
    <w:rsid w:val="728B6F5A"/>
    <w:rsid w:val="73AE04A3"/>
    <w:rsid w:val="74790CC4"/>
    <w:rsid w:val="74BBE59C"/>
    <w:rsid w:val="74C8172A"/>
    <w:rsid w:val="7508C823"/>
    <w:rsid w:val="752F46B2"/>
    <w:rsid w:val="7617D64D"/>
    <w:rsid w:val="7622904A"/>
    <w:rsid w:val="76DEEC92"/>
    <w:rsid w:val="770965D6"/>
    <w:rsid w:val="77F6D56C"/>
    <w:rsid w:val="7853B06E"/>
    <w:rsid w:val="78D03B4D"/>
    <w:rsid w:val="793E6C5E"/>
    <w:rsid w:val="7BC456F9"/>
    <w:rsid w:val="7DB7B2DB"/>
    <w:rsid w:val="7EF10A97"/>
    <w:rsid w:val="7F39FBE0"/>
    <w:rsid w:val="7FF39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8F950"/>
  <w15:chartTrackingRefBased/>
  <w15:docId w15:val="{8669B55D-BDC5-4A04-A8B7-977867217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B60805"/>
    <w:rPr>
      <w:sz w:val="24"/>
      <w:szCs w:val="24"/>
    </w:r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table" w:styleId="Grilledutableau">
    <w:name w:val="Table Grid"/>
    <w:basedOn w:val="TableauNormal"/>
    <w:rsid w:val="00BA043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7695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M1" w:customStyle="1">
    <w:name w:val="CM1"/>
    <w:basedOn w:val="Default"/>
    <w:next w:val="Default"/>
    <w:rsid w:val="00F7695F"/>
    <w:rPr>
      <w:rFonts w:cs="Times New Roman"/>
      <w:color w:val="auto"/>
    </w:rPr>
  </w:style>
  <w:style w:type="paragraph" w:styleId="CM35" w:customStyle="1">
    <w:name w:val="CM35"/>
    <w:basedOn w:val="Default"/>
    <w:next w:val="Default"/>
    <w:rsid w:val="00F7695F"/>
    <w:rPr>
      <w:rFonts w:cs="Times New Roman"/>
      <w:color w:val="auto"/>
    </w:rPr>
  </w:style>
  <w:style w:type="paragraph" w:styleId="CM37" w:customStyle="1">
    <w:name w:val="CM37"/>
    <w:basedOn w:val="Default"/>
    <w:next w:val="Default"/>
    <w:rsid w:val="00F7695F"/>
    <w:rPr>
      <w:rFonts w:cs="Times New Roman"/>
      <w:color w:val="auto"/>
    </w:rPr>
  </w:style>
  <w:style w:type="paragraph" w:styleId="CM14" w:customStyle="1">
    <w:name w:val="CM14"/>
    <w:basedOn w:val="Default"/>
    <w:next w:val="Default"/>
    <w:rsid w:val="00F7695F"/>
    <w:pPr>
      <w:spacing w:line="228" w:lineRule="atLeast"/>
    </w:pPr>
    <w:rPr>
      <w:rFonts w:cs="Times New Roman"/>
      <w:color w:val="auto"/>
    </w:rPr>
  </w:style>
  <w:style w:type="paragraph" w:styleId="Textedebulles">
    <w:name w:val="Balloon Text"/>
    <w:basedOn w:val="Normal"/>
    <w:link w:val="TextedebullesCar"/>
    <w:rsid w:val="003C1639"/>
    <w:rPr>
      <w:rFonts w:ascii="Tahoma" w:hAnsi="Tahoma" w:cs="Tahoma"/>
      <w:sz w:val="16"/>
      <w:szCs w:val="16"/>
    </w:rPr>
  </w:style>
  <w:style w:type="character" w:styleId="TextedebullesCar" w:customStyle="1">
    <w:name w:val="Texte de bulles Car"/>
    <w:link w:val="Textedebulles"/>
    <w:rsid w:val="003C1639"/>
    <w:rPr>
      <w:rFonts w:ascii="Tahoma" w:hAnsi="Tahoma" w:cs="Tahoma"/>
      <w:sz w:val="16"/>
      <w:szCs w:val="16"/>
    </w:rPr>
  </w:style>
  <w:style w:type="paragraph" w:styleId="Header">
    <w:uiPriority w:val="99"/>
    <w:name w:val="header"/>
    <w:basedOn w:val="Normal"/>
    <w:unhideWhenUsed/>
    <w:rsid w:val="6D2C0CE6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6D2C0CE6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ListParagraph">
    <w:uiPriority w:val="34"/>
    <w:name w:val="List Paragraph"/>
    <w:basedOn w:val="Normal"/>
    <w:qFormat/>
    <w:rsid w:val="497A4839"/>
    <w:pPr>
      <w:spacing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1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eader" Target="header.xml" Id="R848e0e4778a54502" /><Relationship Type="http://schemas.openxmlformats.org/officeDocument/2006/relationships/footer" Target="footer.xml" Id="R85d5406cd54e498c" /></Relationships>
</file>

<file path=word/theme/theme1.xml><?xml version="1.0" encoding="utf-8"?>
<a:theme xmlns:a="http://schemas.openxmlformats.org/drawingml/2006/main" xmlns:thm15="http://schemas.microsoft.com/office/thememl/2012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babc32-190a-4092-8ce6-2329c1bd600f" xsi:nil="true"/>
    <lcf76f155ced4ddcb4097134ff3c332f xmlns="7e8dd3d6-5f53-4210-81e2-d41bf6880ced">
      <Terms xmlns="http://schemas.microsoft.com/office/infopath/2007/PartnerControls"/>
    </lcf76f155ced4ddcb4097134ff3c332f>
    <SharedWithUsers xmlns="79babc32-190a-4092-8ce6-2329c1bd600f">
      <UserInfo>
        <DisplayName>Sonia Roussy</DisplayName>
        <AccountId>4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05AEAFC6C2F04990C98A9BE6D3B8E0" ma:contentTypeVersion="20" ma:contentTypeDescription="Crée un document." ma:contentTypeScope="" ma:versionID="03d7711e222ff1b70e8fae4bfe1d76f7">
  <xsd:schema xmlns:xsd="http://www.w3.org/2001/XMLSchema" xmlns:xs="http://www.w3.org/2001/XMLSchema" xmlns:p="http://schemas.microsoft.com/office/2006/metadata/properties" xmlns:ns2="7e8dd3d6-5f53-4210-81e2-d41bf6880ced" xmlns:ns3="79babc32-190a-4092-8ce6-2329c1bd600f" targetNamespace="http://schemas.microsoft.com/office/2006/metadata/properties" ma:root="true" ma:fieldsID="96b5186ab5c9c298c3724b7cdb808cbc" ns2:_="" ns3:_="">
    <xsd:import namespace="7e8dd3d6-5f53-4210-81e2-d41bf6880ced"/>
    <xsd:import namespace="79babc32-190a-4092-8ce6-2329c1bd60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lcf76f155ced4ddcb4097134ff3c332f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dd3d6-5f53-4210-81e2-d41bf6880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92cbefe3-584c-4042-9740-65c383188d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abc32-190a-4092-8ce6-2329c1bd600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f6e193-2393-482d-ac17-4aab58cdd612}" ma:internalName="TaxCatchAll" ma:showField="CatchAllData" ma:web="79babc32-190a-4092-8ce6-2329c1bd60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CEBCA3-737B-459E-B8B9-BE47AD83DDFE}">
  <ds:schemaRefs>
    <ds:schemaRef ds:uri="http://schemas.microsoft.com/office/2006/metadata/properties"/>
    <ds:schemaRef ds:uri="http://schemas.microsoft.com/office/infopath/2007/PartnerControls"/>
    <ds:schemaRef ds:uri="79babc32-190a-4092-8ce6-2329c1bd600f"/>
    <ds:schemaRef ds:uri="7e8dd3d6-5f53-4210-81e2-d41bf6880ced"/>
  </ds:schemaRefs>
</ds:datastoreItem>
</file>

<file path=customXml/itemProps2.xml><?xml version="1.0" encoding="utf-8"?>
<ds:datastoreItem xmlns:ds="http://schemas.openxmlformats.org/officeDocument/2006/customXml" ds:itemID="{8EDFE58E-BDF9-456B-A28C-AD8A06A12333}"/>
</file>

<file path=customXml/itemProps3.xml><?xml version="1.0" encoding="utf-8"?>
<ds:datastoreItem xmlns:ds="http://schemas.openxmlformats.org/officeDocument/2006/customXml" ds:itemID="{4246F2F1-BCD0-4B23-B1D0-B20A03FE8C7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s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d001</dc:creator>
  <cp:keywords/>
  <cp:lastModifiedBy>Julien Dufort</cp:lastModifiedBy>
  <cp:revision>29</cp:revision>
  <cp:lastPrinted>2011-04-12T21:35:00Z</cp:lastPrinted>
  <dcterms:created xsi:type="dcterms:W3CDTF">2022-09-02T18:28:00Z</dcterms:created>
  <dcterms:modified xsi:type="dcterms:W3CDTF">2025-08-29T21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05AEAFC6C2F04990C98A9BE6D3B8E0</vt:lpwstr>
  </property>
  <property fmtid="{D5CDD505-2E9C-101B-9397-08002B2CF9AE}" pid="3" name="MSIP_Label_49f350ef-1376-46f7-bb93-80a2bb8dd57d_Enabled">
    <vt:lpwstr>true</vt:lpwstr>
  </property>
  <property fmtid="{D5CDD505-2E9C-101B-9397-08002B2CF9AE}" pid="4" name="MSIP_Label_49f350ef-1376-46f7-bb93-80a2bb8dd57d_SetDate">
    <vt:lpwstr>2022-09-02T15:28:21Z</vt:lpwstr>
  </property>
  <property fmtid="{D5CDD505-2E9C-101B-9397-08002B2CF9AE}" pid="5" name="MSIP_Label_49f350ef-1376-46f7-bb93-80a2bb8dd57d_Method">
    <vt:lpwstr>Standard</vt:lpwstr>
  </property>
  <property fmtid="{D5CDD505-2E9C-101B-9397-08002B2CF9AE}" pid="6" name="MSIP_Label_49f350ef-1376-46f7-bb93-80a2bb8dd57d_Name">
    <vt:lpwstr>defa4170-0d19-0005-0004-bc88714345d2</vt:lpwstr>
  </property>
  <property fmtid="{D5CDD505-2E9C-101B-9397-08002B2CF9AE}" pid="7" name="MSIP_Label_49f350ef-1376-46f7-bb93-80a2bb8dd57d_SiteId">
    <vt:lpwstr>41cb8ddb-fc73-4894-a931-aa86e5ee1661</vt:lpwstr>
  </property>
  <property fmtid="{D5CDD505-2E9C-101B-9397-08002B2CF9AE}" pid="8" name="MSIP_Label_49f350ef-1376-46f7-bb93-80a2bb8dd57d_ActionId">
    <vt:lpwstr>f7987a03-09ce-4c84-9375-b9338af15777</vt:lpwstr>
  </property>
  <property fmtid="{D5CDD505-2E9C-101B-9397-08002B2CF9AE}" pid="9" name="MSIP_Label_49f350ef-1376-46f7-bb93-80a2bb8dd57d_ContentBits">
    <vt:lpwstr>0</vt:lpwstr>
  </property>
  <property fmtid="{D5CDD505-2E9C-101B-9397-08002B2CF9AE}" pid="10" name="MediaServiceImageTags">
    <vt:lpwstr/>
  </property>
  <property fmtid="{D5CDD505-2E9C-101B-9397-08002B2CF9AE}" pid="11" name="xd_ProgID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xd_Signature">
    <vt:bool>false</vt:bool>
  </property>
  <property fmtid="{D5CDD505-2E9C-101B-9397-08002B2CF9AE}" pid="18" name="TriggerFlowInfo">
    <vt:lpwstr/>
  </property>
  <property fmtid="{D5CDD505-2E9C-101B-9397-08002B2CF9AE}" pid="19" name="Order">
    <vt:r8>77347400</vt:r8>
  </property>
</Properties>
</file>